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5CD21E" w14:textId="77777777" w:rsidR="00BC1017" w:rsidRPr="00D3110B" w:rsidRDefault="00AB30A5" w:rsidP="00D3110B">
      <w:pPr>
        <w:contextualSpacing/>
        <w:jc w:val="center"/>
        <w:rPr>
          <w:b/>
        </w:rPr>
      </w:pPr>
      <w:r w:rsidRPr="00D3110B">
        <w:rPr>
          <w:b/>
        </w:rPr>
        <w:t>EAST LOS ANGELES COLLEGE</w:t>
      </w:r>
    </w:p>
    <w:p w14:paraId="7FF5A56E" w14:textId="1A24ECB1" w:rsidR="00BC1017" w:rsidRPr="00D3110B" w:rsidRDefault="00BC1017" w:rsidP="00D3110B">
      <w:pPr>
        <w:contextualSpacing/>
        <w:jc w:val="center"/>
        <w:rPr>
          <w:b/>
        </w:rPr>
      </w:pPr>
      <w:r w:rsidRPr="00D3110B">
        <w:rPr>
          <w:b/>
        </w:rPr>
        <w:t xml:space="preserve">DEPARTMENT OF </w:t>
      </w:r>
      <w:r w:rsidR="00A47963">
        <w:rPr>
          <w:b/>
        </w:rPr>
        <w:t>BUSINESS ADMINISTRATION</w:t>
      </w:r>
    </w:p>
    <w:p w14:paraId="0DD879AE" w14:textId="77777777" w:rsidR="00BC1017" w:rsidRPr="00D3110B" w:rsidRDefault="00AB30A5" w:rsidP="00D3110B">
      <w:pPr>
        <w:contextualSpacing/>
        <w:jc w:val="center"/>
        <w:rPr>
          <w:b/>
        </w:rPr>
      </w:pPr>
      <w:r w:rsidRPr="00D3110B">
        <w:rPr>
          <w:b/>
        </w:rPr>
        <w:t>Advisory Committee Meeting</w:t>
      </w:r>
    </w:p>
    <w:p w14:paraId="44C0C07B" w14:textId="07220DD8" w:rsidR="00AB30A5" w:rsidRDefault="00AB30A5" w:rsidP="00D3110B">
      <w:pPr>
        <w:contextualSpacing/>
        <w:jc w:val="center"/>
      </w:pPr>
      <w:r>
        <w:t xml:space="preserve">Friday, </w:t>
      </w:r>
      <w:r w:rsidR="00BC173F">
        <w:t>May</w:t>
      </w:r>
      <w:r w:rsidR="00182656">
        <w:t xml:space="preserve"> </w:t>
      </w:r>
      <w:r w:rsidR="00B236A6">
        <w:t>9</w:t>
      </w:r>
      <w:r w:rsidR="00182656">
        <w:t>th</w:t>
      </w:r>
      <w:r w:rsidR="00902C3F">
        <w:t>,</w:t>
      </w:r>
      <w:r>
        <w:t xml:space="preserve"> 20</w:t>
      </w:r>
      <w:r w:rsidR="00BC173F">
        <w:t>2</w:t>
      </w:r>
      <w:r w:rsidR="00A13D46">
        <w:t>4</w:t>
      </w:r>
    </w:p>
    <w:p w14:paraId="48EC25AC" w14:textId="23A27758" w:rsidR="00A47963" w:rsidRDefault="00A13D46" w:rsidP="00D3110B">
      <w:pPr>
        <w:contextualSpacing/>
        <w:jc w:val="center"/>
      </w:pPr>
      <w:r>
        <w:t>12:00</w:t>
      </w:r>
      <w:r w:rsidR="00182656">
        <w:t xml:space="preserve"> p</w:t>
      </w:r>
      <w:r w:rsidR="00D77733">
        <w:t>.m.</w:t>
      </w:r>
      <w:r w:rsidR="00D3110B">
        <w:t xml:space="preserve"> – </w:t>
      </w:r>
      <w:r>
        <w:t>1:30</w:t>
      </w:r>
      <w:r w:rsidR="00D3110B">
        <w:t xml:space="preserve"> </w:t>
      </w:r>
      <w:r w:rsidR="00F227EF">
        <w:t>p</w:t>
      </w:r>
      <w:r w:rsidR="00D3110B">
        <w:t>.m.</w:t>
      </w:r>
    </w:p>
    <w:p w14:paraId="31A51855" w14:textId="2B5DF479" w:rsidR="00D3110B" w:rsidRDefault="00BC173F" w:rsidP="00D3110B">
      <w:pPr>
        <w:contextualSpacing/>
        <w:jc w:val="center"/>
      </w:pPr>
      <w:r>
        <w:t>Zoom Meeting</w:t>
      </w:r>
    </w:p>
    <w:p w14:paraId="25A35311" w14:textId="77777777" w:rsidR="0055368D" w:rsidRDefault="0055368D">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05B67305" w14:textId="77777777" w:rsidR="0055368D" w:rsidRDefault="0055368D">
      <w:r w:rsidRPr="007120A9">
        <w:rPr>
          <w:b/>
        </w:rPr>
        <w:t>Purpose:</w:t>
      </w:r>
      <w:r>
        <w:t xml:space="preserve"> Advisory Committee Meeting</w:t>
      </w:r>
    </w:p>
    <w:p w14:paraId="2B2DAF0B" w14:textId="763ED9B9" w:rsidR="0055368D" w:rsidRPr="00BC173F" w:rsidRDefault="0055368D" w:rsidP="00BC173F">
      <w:pPr>
        <w:contextualSpacing/>
        <w:rPr>
          <w:b/>
        </w:rPr>
      </w:pPr>
      <w:r w:rsidRPr="00D3110B">
        <w:rPr>
          <w:b/>
        </w:rPr>
        <w:t>ADVISORY COMMITTEE MEMBERS PRESENT</w:t>
      </w:r>
    </w:p>
    <w:p w14:paraId="31E8B1A0" w14:textId="63DC710A" w:rsidR="007D353C" w:rsidRDefault="00187714" w:rsidP="007B1A47">
      <w:pPr>
        <w:contextualSpacing/>
      </w:pPr>
      <w:r>
        <w:tab/>
      </w:r>
      <w:r w:rsidR="007D353C">
        <w:t>Ms. Yolanda Villacreses</w:t>
      </w:r>
    </w:p>
    <w:p w14:paraId="46F3155A" w14:textId="1FA2CE77" w:rsidR="007D353C" w:rsidRDefault="007D353C" w:rsidP="007D353C">
      <w:pPr>
        <w:contextualSpacing/>
      </w:pPr>
      <w:r>
        <w:tab/>
      </w:r>
      <w:r>
        <w:tab/>
        <w:t>Adjunct Instructor, Entertainment and Business, The College Metropolis</w:t>
      </w:r>
    </w:p>
    <w:p w14:paraId="2CF0C976" w14:textId="57211696" w:rsidR="007D353C" w:rsidRDefault="007D353C" w:rsidP="007D353C">
      <w:pPr>
        <w:contextualSpacing/>
      </w:pPr>
      <w:r>
        <w:tab/>
        <w:t>Mr. Jaemin Yang</w:t>
      </w:r>
    </w:p>
    <w:p w14:paraId="78EC7287" w14:textId="440B0411" w:rsidR="007D353C" w:rsidRDefault="007D353C" w:rsidP="007D353C">
      <w:pPr>
        <w:contextualSpacing/>
      </w:pPr>
      <w:r>
        <w:tab/>
      </w:r>
      <w:r>
        <w:tab/>
        <w:t>Adjunct Instructor, Healthcare and Finance</w:t>
      </w:r>
    </w:p>
    <w:p w14:paraId="2DDC270D" w14:textId="77777777" w:rsidR="00ED3C9C" w:rsidRDefault="00ED3C9C" w:rsidP="00ED3C9C">
      <w:pPr>
        <w:ind w:firstLine="720"/>
        <w:contextualSpacing/>
      </w:pPr>
      <w:r>
        <w:t>Ms. Tina Dominguez</w:t>
      </w:r>
    </w:p>
    <w:p w14:paraId="019E3822" w14:textId="38A86780" w:rsidR="00ED3C9C" w:rsidRDefault="00ED3C9C" w:rsidP="007D353C">
      <w:pPr>
        <w:contextualSpacing/>
      </w:pPr>
      <w:r>
        <w:tab/>
      </w:r>
      <w:r>
        <w:tab/>
        <w:t>Adjunct Instructor, ELAC and Operations, Jove</w:t>
      </w:r>
    </w:p>
    <w:p w14:paraId="7DF28DC9" w14:textId="61E80164" w:rsidR="007D353C" w:rsidRDefault="007D353C" w:rsidP="007D353C">
      <w:pPr>
        <w:ind w:firstLine="720"/>
        <w:contextualSpacing/>
      </w:pPr>
      <w:r>
        <w:t>Mr. Jose Castillo</w:t>
      </w:r>
    </w:p>
    <w:p w14:paraId="5D365034" w14:textId="35FB8EAA" w:rsidR="007D353C" w:rsidRDefault="007D353C" w:rsidP="007D353C">
      <w:pPr>
        <w:contextualSpacing/>
      </w:pPr>
      <w:r>
        <w:tab/>
      </w:r>
      <w:r>
        <w:tab/>
        <w:t>AVP Facilities and Supplier Management, Synchrony</w:t>
      </w:r>
    </w:p>
    <w:p w14:paraId="12A25DD2" w14:textId="5B856E63" w:rsidR="007D353C" w:rsidRDefault="007D353C" w:rsidP="007D353C">
      <w:pPr>
        <w:ind w:firstLine="720"/>
        <w:contextualSpacing/>
      </w:pPr>
      <w:r>
        <w:t>Ms. Liza Luna-Chan</w:t>
      </w:r>
    </w:p>
    <w:p w14:paraId="79F5F177" w14:textId="03851171" w:rsidR="007D353C" w:rsidRDefault="007D353C" w:rsidP="007D353C">
      <w:pPr>
        <w:contextualSpacing/>
      </w:pPr>
      <w:r>
        <w:tab/>
      </w:r>
      <w:r>
        <w:tab/>
      </w:r>
      <w:r w:rsidR="001677E9">
        <w:t>Homes and Finance</w:t>
      </w:r>
    </w:p>
    <w:p w14:paraId="14B43BAB" w14:textId="4DF4C073" w:rsidR="007D353C" w:rsidRDefault="007D353C" w:rsidP="007D353C">
      <w:pPr>
        <w:contextualSpacing/>
      </w:pPr>
      <w:r>
        <w:tab/>
        <w:t>Ms. Amber Zheng</w:t>
      </w:r>
    </w:p>
    <w:p w14:paraId="6161D687" w14:textId="4999753E" w:rsidR="007D353C" w:rsidRDefault="007D353C" w:rsidP="007D353C">
      <w:pPr>
        <w:contextualSpacing/>
      </w:pPr>
      <w:r>
        <w:tab/>
      </w:r>
      <w:r>
        <w:tab/>
        <w:t xml:space="preserve">Product manager, </w:t>
      </w:r>
      <w:r w:rsidR="001677E9">
        <w:t>TikTok</w:t>
      </w:r>
    </w:p>
    <w:p w14:paraId="099231D4" w14:textId="4CD4880E" w:rsidR="001677E9" w:rsidRDefault="001677E9" w:rsidP="007D353C">
      <w:pPr>
        <w:contextualSpacing/>
      </w:pPr>
      <w:r>
        <w:tab/>
        <w:t xml:space="preserve">Ms. </w:t>
      </w:r>
      <w:proofErr w:type="spellStart"/>
      <w:r>
        <w:t>Marteta</w:t>
      </w:r>
      <w:proofErr w:type="spellEnd"/>
      <w:r>
        <w:t xml:space="preserve"> Zuniga</w:t>
      </w:r>
    </w:p>
    <w:p w14:paraId="4FA5BCF1" w14:textId="2DC99150" w:rsidR="001677E9" w:rsidRDefault="001677E9" w:rsidP="007D353C">
      <w:pPr>
        <w:contextualSpacing/>
      </w:pPr>
      <w:r>
        <w:tab/>
      </w:r>
      <w:r>
        <w:tab/>
        <w:t>Internship Coordinator, Build LACCD</w:t>
      </w:r>
    </w:p>
    <w:p w14:paraId="285F38D9" w14:textId="77EB90E6" w:rsidR="007B1A47" w:rsidRDefault="007B1A47" w:rsidP="007D353C">
      <w:pPr>
        <w:contextualSpacing/>
      </w:pPr>
      <w:r>
        <w:tab/>
        <w:t>Mr. Victor Lopez</w:t>
      </w:r>
    </w:p>
    <w:p w14:paraId="69937906" w14:textId="00821827" w:rsidR="002F28C0" w:rsidRPr="008D5B89" w:rsidRDefault="007B1A47" w:rsidP="008D5B89">
      <w:pPr>
        <w:contextualSpacing/>
      </w:pPr>
      <w:r>
        <w:tab/>
      </w:r>
      <w:r>
        <w:tab/>
        <w:t>Consultant, Non-Profit Sector</w:t>
      </w:r>
      <w:r>
        <w:tab/>
      </w:r>
    </w:p>
    <w:p w14:paraId="199218EE" w14:textId="4903521A" w:rsidR="002F28C0" w:rsidRDefault="002F28C0" w:rsidP="002F28C0">
      <w:pPr>
        <w:ind w:firstLine="720"/>
        <w:contextualSpacing/>
      </w:pPr>
      <w:r>
        <w:t>M</w:t>
      </w:r>
      <w:r w:rsidR="008D5B89">
        <w:t>s. Marissa Castro-Salvati</w:t>
      </w:r>
    </w:p>
    <w:p w14:paraId="275F998A" w14:textId="0ABFE9DC" w:rsidR="002F28C0" w:rsidRPr="002F28C0" w:rsidRDefault="002F28C0" w:rsidP="002F28C0">
      <w:pPr>
        <w:ind w:firstLine="720"/>
        <w:rPr>
          <w:bCs/>
        </w:rPr>
      </w:pPr>
      <w:r>
        <w:tab/>
        <w:t xml:space="preserve">Board </w:t>
      </w:r>
      <w:r w:rsidR="008D5B89">
        <w:t>President, ELAC Foundation</w:t>
      </w:r>
    </w:p>
    <w:p w14:paraId="15FED775" w14:textId="0B9C0D20" w:rsidR="00905426" w:rsidRDefault="007D353C" w:rsidP="00BC173F">
      <w:pPr>
        <w:contextualSpacing/>
      </w:pPr>
      <w:r>
        <w:tab/>
      </w:r>
    </w:p>
    <w:p w14:paraId="31FBC6D5" w14:textId="40570B7B" w:rsidR="00523947" w:rsidRDefault="00863584" w:rsidP="00D55E16">
      <w:pPr>
        <w:contextualSpacing/>
      </w:pPr>
      <w:r>
        <w:tab/>
      </w:r>
    </w:p>
    <w:p w14:paraId="0E1A3D44" w14:textId="55836655" w:rsidR="000E14C7" w:rsidRPr="00D3110B" w:rsidRDefault="000E14C7" w:rsidP="008A3997">
      <w:pPr>
        <w:contextualSpacing/>
        <w:rPr>
          <w:b/>
        </w:rPr>
      </w:pPr>
      <w:r w:rsidRPr="00D3110B">
        <w:rPr>
          <w:b/>
        </w:rPr>
        <w:t>FACULTY OF ELAC BUSINESS DEPARTMENT PRESENT</w:t>
      </w:r>
    </w:p>
    <w:p w14:paraId="1FAD0550" w14:textId="011C442E" w:rsidR="005F0FA5" w:rsidRDefault="009801D5" w:rsidP="0055368D">
      <w:pPr>
        <w:contextualSpacing/>
      </w:pPr>
      <w:r>
        <w:tab/>
        <w:t xml:space="preserve">Mr. Frank </w:t>
      </w:r>
      <w:r w:rsidR="00FD619B">
        <w:t>Aguirre</w:t>
      </w:r>
    </w:p>
    <w:p w14:paraId="4BB19CF6" w14:textId="3470509C" w:rsidR="005F0FA5" w:rsidRDefault="005F0FA5" w:rsidP="0055368D">
      <w:pPr>
        <w:contextualSpacing/>
      </w:pPr>
      <w:r>
        <w:tab/>
      </w:r>
      <w:r>
        <w:tab/>
      </w:r>
      <w:r w:rsidR="00FD619B">
        <w:t xml:space="preserve">Assistant </w:t>
      </w:r>
      <w:r>
        <w:t>Professor of Business</w:t>
      </w:r>
    </w:p>
    <w:p w14:paraId="7A68DAB5" w14:textId="108E49A3" w:rsidR="00B236A6" w:rsidRDefault="00B236A6" w:rsidP="00B236A6">
      <w:pPr>
        <w:ind w:firstLine="720"/>
        <w:contextualSpacing/>
      </w:pPr>
      <w:r>
        <w:t>Ms. Laura Ramirez</w:t>
      </w:r>
    </w:p>
    <w:p w14:paraId="239B5C4C" w14:textId="0974E727" w:rsidR="00B236A6" w:rsidRDefault="00B236A6" w:rsidP="00B236A6">
      <w:pPr>
        <w:contextualSpacing/>
      </w:pPr>
      <w:r>
        <w:tab/>
      </w:r>
      <w:r>
        <w:tab/>
        <w:t>Associate Professor of Business</w:t>
      </w:r>
    </w:p>
    <w:p w14:paraId="2BE83475" w14:textId="3D1B1BF7" w:rsidR="00523947" w:rsidRDefault="00523947" w:rsidP="00B236A6">
      <w:pPr>
        <w:ind w:firstLine="720"/>
        <w:contextualSpacing/>
      </w:pPr>
      <w:r>
        <w:t>M</w:t>
      </w:r>
      <w:r w:rsidR="00FC331D">
        <w:t>r</w:t>
      </w:r>
      <w:r>
        <w:t xml:space="preserve">. </w:t>
      </w:r>
      <w:r w:rsidR="00FC331D">
        <w:t>Christopher Chin</w:t>
      </w:r>
    </w:p>
    <w:p w14:paraId="3C31F475" w14:textId="32B6D855" w:rsidR="00244288" w:rsidRDefault="00523947" w:rsidP="00D86215">
      <w:pPr>
        <w:ind w:firstLine="720"/>
        <w:contextualSpacing/>
      </w:pPr>
      <w:r>
        <w:tab/>
      </w:r>
      <w:r w:rsidR="00FC331D">
        <w:t>Assistant Professor of Business</w:t>
      </w:r>
      <w:r w:rsidR="00182656">
        <w:tab/>
      </w:r>
      <w:r w:rsidR="00244288">
        <w:t xml:space="preserve"> </w:t>
      </w:r>
    </w:p>
    <w:p w14:paraId="1E95E343" w14:textId="2D42311C" w:rsidR="00B236A6" w:rsidRDefault="00B236A6" w:rsidP="00B236A6">
      <w:pPr>
        <w:ind w:firstLine="720"/>
        <w:contextualSpacing/>
      </w:pPr>
      <w:r>
        <w:t xml:space="preserve">Ms. </w:t>
      </w:r>
      <w:proofErr w:type="spellStart"/>
      <w:r>
        <w:t>Mayssoune</w:t>
      </w:r>
      <w:proofErr w:type="spellEnd"/>
      <w:r>
        <w:t xml:space="preserve"> Issa</w:t>
      </w:r>
    </w:p>
    <w:p w14:paraId="773C33D7" w14:textId="77777777" w:rsidR="00B236A6" w:rsidRDefault="00B236A6" w:rsidP="00B236A6">
      <w:pPr>
        <w:contextualSpacing/>
      </w:pPr>
      <w:r>
        <w:tab/>
      </w:r>
      <w:r>
        <w:tab/>
        <w:t>Assistant Professor of Business</w:t>
      </w:r>
    </w:p>
    <w:p w14:paraId="57A32BE5" w14:textId="36552E91" w:rsidR="007D353C" w:rsidRDefault="007D353C" w:rsidP="007D353C">
      <w:pPr>
        <w:ind w:firstLine="720"/>
        <w:contextualSpacing/>
      </w:pPr>
      <w:r>
        <w:t>Ms. Safir Larios-Ramirez</w:t>
      </w:r>
    </w:p>
    <w:p w14:paraId="29D7D007" w14:textId="61B3AA48" w:rsidR="007D353C" w:rsidRDefault="007D353C" w:rsidP="007D353C">
      <w:pPr>
        <w:contextualSpacing/>
      </w:pPr>
      <w:r>
        <w:tab/>
      </w:r>
      <w:r>
        <w:tab/>
        <w:t xml:space="preserve">Business Department </w:t>
      </w:r>
      <w:r w:rsidR="007B1A47">
        <w:t>Administrative Assistant</w:t>
      </w:r>
    </w:p>
    <w:p w14:paraId="5EF77DD5" w14:textId="77777777" w:rsidR="007D353C" w:rsidRDefault="007D353C" w:rsidP="00B236A6">
      <w:pPr>
        <w:contextualSpacing/>
      </w:pPr>
    </w:p>
    <w:p w14:paraId="570CBC05" w14:textId="77777777" w:rsidR="00B236A6" w:rsidRDefault="00B236A6" w:rsidP="00D86215">
      <w:pPr>
        <w:ind w:firstLine="720"/>
        <w:contextualSpacing/>
      </w:pPr>
    </w:p>
    <w:p w14:paraId="21ADFC9F" w14:textId="35B3EDCA" w:rsidR="00BC173F" w:rsidRDefault="00BC173F" w:rsidP="0055368D">
      <w:pPr>
        <w:contextualSpacing/>
      </w:pPr>
    </w:p>
    <w:p w14:paraId="52B62411" w14:textId="3092772B" w:rsidR="00746886" w:rsidRDefault="00746886" w:rsidP="0055368D">
      <w:pPr>
        <w:contextualSpacing/>
      </w:pPr>
    </w:p>
    <w:p w14:paraId="7206072A" w14:textId="4713F9D7" w:rsidR="00E34F8C" w:rsidRPr="000B6B72" w:rsidRDefault="00E34F8C" w:rsidP="000B6B72">
      <w:pPr>
        <w:jc w:val="center"/>
        <w:rPr>
          <w:b/>
          <w:sz w:val="24"/>
        </w:rPr>
      </w:pPr>
      <w:r w:rsidRPr="000B6B72">
        <w:rPr>
          <w:b/>
          <w:sz w:val="24"/>
        </w:rPr>
        <w:t>INTRODUCTIONS AND REPORT</w:t>
      </w:r>
    </w:p>
    <w:p w14:paraId="2793B68F" w14:textId="77777777" w:rsidR="00E34F8C" w:rsidRDefault="00E34F8C" w:rsidP="00D3110B">
      <w:pPr>
        <w:pStyle w:val="ListParagraph"/>
        <w:ind w:left="1440"/>
      </w:pPr>
    </w:p>
    <w:p w14:paraId="139EDD3C" w14:textId="13265F8E" w:rsidR="00162B9C" w:rsidRPr="00A741DD" w:rsidRDefault="00CB2F30" w:rsidP="001B4701">
      <w:pPr>
        <w:pStyle w:val="ListParagraph"/>
        <w:numPr>
          <w:ilvl w:val="0"/>
          <w:numId w:val="1"/>
        </w:numPr>
        <w:rPr>
          <w:b/>
        </w:rPr>
      </w:pPr>
      <w:r w:rsidRPr="00A741DD">
        <w:rPr>
          <w:b/>
        </w:rPr>
        <w:t>Call to Order</w:t>
      </w:r>
      <w:r w:rsidR="006C106A">
        <w:rPr>
          <w:b/>
        </w:rPr>
        <w:t xml:space="preserve"> (</w:t>
      </w:r>
      <w:r w:rsidR="00A13D46">
        <w:rPr>
          <w:b/>
        </w:rPr>
        <w:t>12:</w:t>
      </w:r>
      <w:r w:rsidR="007D353C">
        <w:rPr>
          <w:b/>
        </w:rPr>
        <w:t>23</w:t>
      </w:r>
      <w:r w:rsidR="006C106A">
        <w:rPr>
          <w:b/>
        </w:rPr>
        <w:t xml:space="preserve"> </w:t>
      </w:r>
      <w:r w:rsidR="00182656">
        <w:rPr>
          <w:b/>
        </w:rPr>
        <w:t>P</w:t>
      </w:r>
      <w:r w:rsidR="006C106A">
        <w:rPr>
          <w:b/>
        </w:rPr>
        <w:t>M)</w:t>
      </w:r>
    </w:p>
    <w:p w14:paraId="509A135F" w14:textId="4323187F" w:rsidR="00CB2F30" w:rsidRDefault="00767F94" w:rsidP="006C106A">
      <w:pPr>
        <w:pStyle w:val="ListParagraph"/>
        <w:ind w:left="1440"/>
      </w:pPr>
      <w:r>
        <w:t>Frank Aguirre</w:t>
      </w:r>
      <w:r w:rsidR="00BC173F">
        <w:t xml:space="preserve"> began the</w:t>
      </w:r>
      <w:r w:rsidR="00A13D46">
        <w:t xml:space="preserve"> discipline</w:t>
      </w:r>
      <w:r w:rsidR="00BC173F">
        <w:t xml:space="preserve"> Zoom meeting at </w:t>
      </w:r>
      <w:r w:rsidR="00A13D46">
        <w:t>12:</w:t>
      </w:r>
      <w:r w:rsidR="007D353C">
        <w:t>23</w:t>
      </w:r>
      <w:r w:rsidR="00BC173F">
        <w:t xml:space="preserve"> </w:t>
      </w:r>
      <w:r w:rsidR="00566F2F">
        <w:t>p</w:t>
      </w:r>
      <w:r w:rsidR="00BC173F">
        <w:t>m</w:t>
      </w:r>
    </w:p>
    <w:p w14:paraId="41E615C7" w14:textId="77777777" w:rsidR="00D3110B" w:rsidRDefault="00D3110B" w:rsidP="00D3110B">
      <w:pPr>
        <w:pStyle w:val="ListParagraph"/>
        <w:ind w:left="1440"/>
      </w:pPr>
    </w:p>
    <w:p w14:paraId="32DE4D35" w14:textId="550FF962" w:rsidR="00CB2F30" w:rsidRPr="00A741DD" w:rsidRDefault="00CB2F30" w:rsidP="00CB2F30">
      <w:pPr>
        <w:pStyle w:val="ListParagraph"/>
        <w:numPr>
          <w:ilvl w:val="0"/>
          <w:numId w:val="1"/>
        </w:numPr>
        <w:rPr>
          <w:b/>
        </w:rPr>
      </w:pPr>
      <w:r w:rsidRPr="00A741DD">
        <w:rPr>
          <w:b/>
        </w:rPr>
        <w:t xml:space="preserve">Welcome: </w:t>
      </w:r>
    </w:p>
    <w:p w14:paraId="5E845ADF" w14:textId="6EFB1002" w:rsidR="0000531C" w:rsidRDefault="00767F94" w:rsidP="006C106A">
      <w:pPr>
        <w:pStyle w:val="ListParagraph"/>
        <w:ind w:left="1440"/>
      </w:pPr>
      <w:r>
        <w:t>Frank Aguirre</w:t>
      </w:r>
      <w:r w:rsidR="0000531C">
        <w:t xml:space="preserve"> – Welcome Speech</w:t>
      </w:r>
    </w:p>
    <w:p w14:paraId="68911D23" w14:textId="40F16F2E" w:rsidR="007D353C" w:rsidRDefault="007D353C" w:rsidP="007B1A47">
      <w:pPr>
        <w:pStyle w:val="ListParagraph"/>
        <w:numPr>
          <w:ilvl w:val="0"/>
          <w:numId w:val="2"/>
        </w:numPr>
      </w:pPr>
      <w:r>
        <w:t>Introductions of faculty, adjunct faculty and advisory board members</w:t>
      </w:r>
    </w:p>
    <w:p w14:paraId="5F9EAEC0" w14:textId="713F197B" w:rsidR="00BC173F" w:rsidRDefault="00BC173F" w:rsidP="00CB216D">
      <w:pPr>
        <w:pStyle w:val="ListParagraph"/>
        <w:numPr>
          <w:ilvl w:val="0"/>
          <w:numId w:val="2"/>
        </w:numPr>
      </w:pPr>
      <w:r>
        <w:t>Agenda:</w:t>
      </w:r>
    </w:p>
    <w:p w14:paraId="1CC16E4F" w14:textId="10228DB2" w:rsidR="00BC173F" w:rsidRDefault="00BC173F" w:rsidP="00BC173F">
      <w:pPr>
        <w:pStyle w:val="ListParagraph"/>
        <w:numPr>
          <w:ilvl w:val="1"/>
          <w:numId w:val="2"/>
        </w:numPr>
      </w:pPr>
      <w:r>
        <w:t>Welcome and Introductions</w:t>
      </w:r>
    </w:p>
    <w:p w14:paraId="74D7D3FE" w14:textId="62AD3280" w:rsidR="00BC173F" w:rsidRDefault="00BC173F" w:rsidP="00BC173F">
      <w:pPr>
        <w:pStyle w:val="ListParagraph"/>
        <w:numPr>
          <w:ilvl w:val="1"/>
          <w:numId w:val="2"/>
        </w:numPr>
      </w:pPr>
      <w:bookmarkStart w:id="0" w:name="_Hlk197678588"/>
      <w:r>
        <w:t>D</w:t>
      </w:r>
      <w:r w:rsidR="00B236A6">
        <w:t>epartment &amp; College Updates</w:t>
      </w:r>
    </w:p>
    <w:p w14:paraId="690C6E0A" w14:textId="5EEF6CF6" w:rsidR="00A13D46" w:rsidRDefault="00A13D46" w:rsidP="00A13D46">
      <w:pPr>
        <w:pStyle w:val="ListParagraph"/>
        <w:numPr>
          <w:ilvl w:val="1"/>
          <w:numId w:val="2"/>
        </w:numPr>
      </w:pPr>
      <w:bookmarkStart w:id="1" w:name="_Hlk134185217"/>
      <w:bookmarkEnd w:id="0"/>
      <w:r>
        <w:t>Follow up from 202</w:t>
      </w:r>
      <w:r w:rsidR="00B236A6">
        <w:t>4</w:t>
      </w:r>
      <w:r>
        <w:t xml:space="preserve"> Advisory Committee Meeting</w:t>
      </w:r>
      <w:bookmarkEnd w:id="1"/>
    </w:p>
    <w:p w14:paraId="4295156B" w14:textId="123D3CE4" w:rsidR="00B236A6" w:rsidRDefault="00B236A6" w:rsidP="00B236A6">
      <w:pPr>
        <w:pStyle w:val="ListParagraph"/>
        <w:numPr>
          <w:ilvl w:val="1"/>
          <w:numId w:val="2"/>
        </w:numPr>
      </w:pPr>
      <w:r w:rsidRPr="00B236A6">
        <w:t>Request for Support on Curriculum &amp; Grant Efforts</w:t>
      </w:r>
    </w:p>
    <w:p w14:paraId="39F04975" w14:textId="76D53819" w:rsidR="00BC173F" w:rsidRDefault="00B236A6" w:rsidP="00BC173F">
      <w:pPr>
        <w:pStyle w:val="ListParagraph"/>
        <w:numPr>
          <w:ilvl w:val="1"/>
          <w:numId w:val="2"/>
        </w:numPr>
      </w:pPr>
      <w:bookmarkStart w:id="2" w:name="_Hlk134185271"/>
      <w:r>
        <w:t>Industry Feedback</w:t>
      </w:r>
    </w:p>
    <w:bookmarkEnd w:id="2"/>
    <w:p w14:paraId="654A801C" w14:textId="57571183" w:rsidR="00BC173F" w:rsidRPr="00A13D46" w:rsidRDefault="00BC173F" w:rsidP="00A13D46">
      <w:pPr>
        <w:pStyle w:val="ListParagraph"/>
        <w:numPr>
          <w:ilvl w:val="1"/>
          <w:numId w:val="2"/>
        </w:numPr>
      </w:pPr>
      <w:r>
        <w:t>Recap, Approvals, Close</w:t>
      </w:r>
    </w:p>
    <w:p w14:paraId="7D4B2534" w14:textId="77777777" w:rsidR="00B236A6" w:rsidRPr="00B236A6" w:rsidRDefault="00B236A6" w:rsidP="00B236A6">
      <w:pPr>
        <w:pStyle w:val="ListParagraph"/>
        <w:numPr>
          <w:ilvl w:val="0"/>
          <w:numId w:val="16"/>
        </w:numPr>
        <w:rPr>
          <w:b/>
        </w:rPr>
      </w:pPr>
      <w:r w:rsidRPr="00B236A6">
        <w:rPr>
          <w:b/>
        </w:rPr>
        <w:t>Department &amp; College Updates</w:t>
      </w:r>
    </w:p>
    <w:p w14:paraId="42B4416E" w14:textId="77777777" w:rsidR="00B236A6" w:rsidRDefault="00B236A6" w:rsidP="00B236A6">
      <w:pPr>
        <w:pStyle w:val="ListParagraph"/>
        <w:numPr>
          <w:ilvl w:val="0"/>
          <w:numId w:val="16"/>
        </w:numPr>
        <w:ind w:left="1800" w:hanging="450"/>
      </w:pPr>
      <w:r>
        <w:t>Review of Current Courses and Programs</w:t>
      </w:r>
    </w:p>
    <w:p w14:paraId="6B13D644" w14:textId="115B9D33" w:rsidR="007B1A47" w:rsidRDefault="007B1A47" w:rsidP="007B1A47">
      <w:pPr>
        <w:pStyle w:val="ListParagraph"/>
        <w:numPr>
          <w:ilvl w:val="2"/>
          <w:numId w:val="16"/>
        </w:numPr>
      </w:pPr>
      <w:r>
        <w:t>Need to keep classes current for online modality</w:t>
      </w:r>
    </w:p>
    <w:p w14:paraId="5E078D25" w14:textId="07935901" w:rsidR="007B1A47" w:rsidRDefault="007B1A47" w:rsidP="007B1A47">
      <w:pPr>
        <w:pStyle w:val="ListParagraph"/>
        <w:numPr>
          <w:ilvl w:val="2"/>
          <w:numId w:val="16"/>
        </w:numPr>
      </w:pPr>
      <w:r>
        <w:t>We have a diverse group of students: workers, from high school, returning students. We offer opportunities for all</w:t>
      </w:r>
    </w:p>
    <w:p w14:paraId="79BE7C69" w14:textId="02B16CAF" w:rsidR="007B1A47" w:rsidRDefault="007B1A47" w:rsidP="007B1A47">
      <w:pPr>
        <w:pStyle w:val="ListParagraph"/>
        <w:numPr>
          <w:ilvl w:val="3"/>
          <w:numId w:val="16"/>
        </w:numPr>
      </w:pPr>
      <w:r>
        <w:t xml:space="preserve">Different </w:t>
      </w:r>
      <w:r w:rsidR="002F28C0">
        <w:t>certificates</w:t>
      </w:r>
      <w:r>
        <w:t>, Skills certificates, certificates,  AA degrees, AS-T Transfer degrees. The degrees and certificates are stackable so that classes from skills certificates can be used for high level certificates and degrees.</w:t>
      </w:r>
    </w:p>
    <w:p w14:paraId="08652456" w14:textId="37B851FE" w:rsidR="0052361B" w:rsidRDefault="0052361B" w:rsidP="0052361B">
      <w:pPr>
        <w:pStyle w:val="ListParagraph"/>
        <w:numPr>
          <w:ilvl w:val="3"/>
          <w:numId w:val="16"/>
        </w:numPr>
      </w:pPr>
      <w:r>
        <w:t>Many students want to transfer</w:t>
      </w:r>
    </w:p>
    <w:p w14:paraId="2CD71033" w14:textId="77777777" w:rsidR="00B236A6" w:rsidRDefault="00B236A6" w:rsidP="00B236A6">
      <w:pPr>
        <w:pStyle w:val="ListParagraph"/>
        <w:numPr>
          <w:ilvl w:val="0"/>
          <w:numId w:val="16"/>
        </w:numPr>
        <w:ind w:left="1800" w:hanging="450"/>
      </w:pPr>
      <w:r w:rsidRPr="00B236A6">
        <w:t>ELAC, Regional &amp; State Curriculum Process</w:t>
      </w:r>
    </w:p>
    <w:p w14:paraId="49DA12DC" w14:textId="1AE002E4" w:rsidR="0052361B" w:rsidRDefault="0052361B" w:rsidP="0052361B">
      <w:pPr>
        <w:pStyle w:val="ListParagraph"/>
        <w:numPr>
          <w:ilvl w:val="2"/>
          <w:numId w:val="16"/>
        </w:numPr>
      </w:pPr>
      <w:r>
        <w:t>Before creating a new certificate, they want us to look at the data to make sure there is an industry need. Advisory committee meeting minutes will be requested.</w:t>
      </w:r>
    </w:p>
    <w:p w14:paraId="6DD2A770" w14:textId="66AF4D1E" w:rsidR="0052361B" w:rsidRDefault="0052361B" w:rsidP="0052361B">
      <w:pPr>
        <w:pStyle w:val="ListParagraph"/>
        <w:numPr>
          <w:ilvl w:val="2"/>
          <w:numId w:val="16"/>
        </w:numPr>
      </w:pPr>
      <w:r>
        <w:t>Need to be ready for when the curriculum committee meets back in the Fall 2025 semester.</w:t>
      </w:r>
    </w:p>
    <w:p w14:paraId="3EF2039D" w14:textId="77777777" w:rsidR="00B236A6" w:rsidRDefault="00B236A6" w:rsidP="00B236A6">
      <w:pPr>
        <w:pStyle w:val="ListParagraph"/>
        <w:numPr>
          <w:ilvl w:val="0"/>
          <w:numId w:val="16"/>
        </w:numPr>
        <w:ind w:left="1800" w:hanging="450"/>
      </w:pPr>
      <w:r w:rsidRPr="00B236A6">
        <w:t>Bot students – Impact on efficiency</w:t>
      </w:r>
    </w:p>
    <w:p w14:paraId="0646E031" w14:textId="0FC179C1" w:rsidR="0052361B" w:rsidRDefault="0052361B" w:rsidP="0052361B">
      <w:pPr>
        <w:pStyle w:val="ListParagraph"/>
        <w:numPr>
          <w:ilvl w:val="2"/>
          <w:numId w:val="16"/>
        </w:numPr>
      </w:pPr>
      <w:r>
        <w:t>Number of fake students</w:t>
      </w:r>
    </w:p>
    <w:p w14:paraId="6ED5598A" w14:textId="13B5BE24" w:rsidR="0052361B" w:rsidRDefault="0052361B" w:rsidP="0052361B">
      <w:pPr>
        <w:pStyle w:val="ListParagraph"/>
        <w:numPr>
          <w:ilvl w:val="3"/>
          <w:numId w:val="16"/>
        </w:numPr>
      </w:pPr>
      <w:r>
        <w:t>Impacts faculty because they have to figure out who is an actual student</w:t>
      </w:r>
    </w:p>
    <w:p w14:paraId="0B5966F3" w14:textId="186AF8E9" w:rsidR="0052361B" w:rsidRDefault="0052361B" w:rsidP="0052361B">
      <w:pPr>
        <w:pStyle w:val="ListParagraph"/>
        <w:numPr>
          <w:ilvl w:val="3"/>
          <w:numId w:val="16"/>
        </w:numPr>
      </w:pPr>
      <w:r>
        <w:t>Impacts students because classes fill up with bot students and bot students do not participate</w:t>
      </w:r>
    </w:p>
    <w:p w14:paraId="3B17473A" w14:textId="637D17B6" w:rsidR="0052361B" w:rsidRDefault="0052361B" w:rsidP="0052361B">
      <w:pPr>
        <w:pStyle w:val="ListParagraph"/>
        <w:numPr>
          <w:ilvl w:val="3"/>
          <w:numId w:val="16"/>
        </w:numPr>
      </w:pPr>
      <w:r>
        <w:t>Impacts administration due to efficiency</w:t>
      </w:r>
    </w:p>
    <w:p w14:paraId="6E361A4A" w14:textId="0E466DE1" w:rsidR="00B236A6" w:rsidRPr="00B236A6" w:rsidRDefault="00B236A6" w:rsidP="00B236A6">
      <w:pPr>
        <w:pStyle w:val="ListParagraph"/>
        <w:numPr>
          <w:ilvl w:val="0"/>
          <w:numId w:val="16"/>
        </w:numPr>
        <w:ind w:left="1800" w:hanging="450"/>
      </w:pPr>
      <w:r w:rsidRPr="00B236A6">
        <w:lastRenderedPageBreak/>
        <w:t>New student fee payment policy</w:t>
      </w:r>
    </w:p>
    <w:p w14:paraId="2C9B7E99" w14:textId="77777777" w:rsidR="00B236A6" w:rsidRPr="00B236A6" w:rsidRDefault="00B236A6" w:rsidP="00B236A6">
      <w:pPr>
        <w:pStyle w:val="ListParagraph"/>
        <w:numPr>
          <w:ilvl w:val="2"/>
          <w:numId w:val="16"/>
        </w:numPr>
      </w:pPr>
      <w:r w:rsidRPr="00B236A6">
        <w:t>Beginning Summer 2025, LACCD students must pay enrollment fees at registration or by the due date. Failure to pay or set up a payment plan may result in disenrollment.</w:t>
      </w:r>
    </w:p>
    <w:p w14:paraId="07C1D9EB" w14:textId="77777777" w:rsidR="00B236A6" w:rsidRDefault="00B236A6" w:rsidP="00B236A6">
      <w:pPr>
        <w:pStyle w:val="ListParagraph"/>
        <w:numPr>
          <w:ilvl w:val="2"/>
          <w:numId w:val="16"/>
        </w:numPr>
      </w:pPr>
      <w:r w:rsidRPr="00B236A6">
        <w:t>Exceptions to apply for California Promise students, Fee Waiver students, and others.</w:t>
      </w:r>
    </w:p>
    <w:p w14:paraId="7DB5F228" w14:textId="6530C516" w:rsidR="00B236A6" w:rsidRDefault="00B236A6" w:rsidP="00E32B7C">
      <w:pPr>
        <w:pStyle w:val="ListParagraph"/>
        <w:numPr>
          <w:ilvl w:val="0"/>
          <w:numId w:val="16"/>
        </w:numPr>
        <w:ind w:left="1800" w:hanging="450"/>
      </w:pPr>
      <w:r w:rsidRPr="00B236A6">
        <w:t>College deficit for FY 25/26</w:t>
      </w:r>
    </w:p>
    <w:p w14:paraId="1298A0BE" w14:textId="34013C98" w:rsidR="0052361B" w:rsidRDefault="0052361B" w:rsidP="0052361B">
      <w:pPr>
        <w:pStyle w:val="ListParagraph"/>
        <w:numPr>
          <w:ilvl w:val="2"/>
          <w:numId w:val="16"/>
        </w:numPr>
      </w:pPr>
      <w:r>
        <w:t>School and county are both in deficit</w:t>
      </w:r>
    </w:p>
    <w:p w14:paraId="7837A09E" w14:textId="1F5FE19F" w:rsidR="0052361B" w:rsidRDefault="0052361B" w:rsidP="0052361B">
      <w:pPr>
        <w:pStyle w:val="ListParagraph"/>
        <w:numPr>
          <w:ilvl w:val="2"/>
          <w:numId w:val="16"/>
        </w:numPr>
      </w:pPr>
      <w:r>
        <w:t>This will affect the classes that we can offer</w:t>
      </w:r>
    </w:p>
    <w:p w14:paraId="2F05DB9C" w14:textId="610A5239" w:rsidR="0052361B" w:rsidRDefault="0052361B" w:rsidP="0052361B">
      <w:pPr>
        <w:pStyle w:val="ListParagraph"/>
        <w:numPr>
          <w:ilvl w:val="2"/>
          <w:numId w:val="16"/>
        </w:numPr>
      </w:pPr>
      <w:r>
        <w:t xml:space="preserve">Have been working for the past 6-7 months to find strategies to minimize the effect on classes. </w:t>
      </w:r>
    </w:p>
    <w:p w14:paraId="1F90FDEF" w14:textId="4350AD46" w:rsidR="0052361B" w:rsidRDefault="0052361B" w:rsidP="0052361B">
      <w:pPr>
        <w:pStyle w:val="ListParagraph"/>
        <w:numPr>
          <w:ilvl w:val="2"/>
          <w:numId w:val="16"/>
        </w:numPr>
      </w:pPr>
      <w:r>
        <w:t>Next year $22 mil in deficit, and the deficit is projected to increase.</w:t>
      </w:r>
    </w:p>
    <w:p w14:paraId="6561A630" w14:textId="1DE34EFE" w:rsidR="0052361B" w:rsidRDefault="0052361B" w:rsidP="0052361B">
      <w:pPr>
        <w:pStyle w:val="ListParagraph"/>
        <w:numPr>
          <w:ilvl w:val="2"/>
          <w:numId w:val="16"/>
        </w:numPr>
      </w:pPr>
      <w:r>
        <w:t>Need to continue to offer classes because that is the revenue maker for the school.</w:t>
      </w:r>
    </w:p>
    <w:p w14:paraId="706A20EB" w14:textId="20DD3AFC" w:rsidR="005C79DA" w:rsidRPr="005C79DA" w:rsidRDefault="005C79DA" w:rsidP="005C79DA">
      <w:pPr>
        <w:pStyle w:val="ListParagraph"/>
        <w:numPr>
          <w:ilvl w:val="0"/>
          <w:numId w:val="16"/>
        </w:numPr>
        <w:ind w:left="1800" w:hanging="450"/>
      </w:pPr>
      <w:r w:rsidRPr="005C79DA">
        <w:t>Investment Club has been popular. The Entrepreneurship &amp; Leadership club completed the charter process this year and has been meeting.</w:t>
      </w:r>
    </w:p>
    <w:p w14:paraId="6598B43D" w14:textId="327DDB9F" w:rsidR="00E32B7C" w:rsidRPr="00E32B7C" w:rsidRDefault="00E32B7C" w:rsidP="005C79DA">
      <w:pPr>
        <w:pStyle w:val="ListParagraph"/>
        <w:ind w:left="1800"/>
      </w:pPr>
    </w:p>
    <w:p w14:paraId="6028004C" w14:textId="63E1A235" w:rsidR="00A13D46" w:rsidRPr="0005083E" w:rsidRDefault="00A13D46" w:rsidP="00A13D46">
      <w:pPr>
        <w:pStyle w:val="ListParagraph"/>
        <w:numPr>
          <w:ilvl w:val="0"/>
          <w:numId w:val="1"/>
        </w:numPr>
        <w:rPr>
          <w:b/>
          <w:bCs/>
        </w:rPr>
      </w:pPr>
      <w:r w:rsidRPr="0005083E">
        <w:rPr>
          <w:b/>
          <w:bCs/>
        </w:rPr>
        <w:t>Follow up from 202</w:t>
      </w:r>
      <w:r w:rsidR="005C79DA">
        <w:rPr>
          <w:b/>
          <w:bCs/>
        </w:rPr>
        <w:t>4</w:t>
      </w:r>
      <w:r w:rsidRPr="0005083E">
        <w:rPr>
          <w:b/>
          <w:bCs/>
        </w:rPr>
        <w:t xml:space="preserve"> Advisory Committee Meeting</w:t>
      </w:r>
    </w:p>
    <w:p w14:paraId="79A0453D" w14:textId="6B73227C" w:rsidR="00A13D46" w:rsidRPr="0005083E" w:rsidRDefault="00A13D46" w:rsidP="00A13D46">
      <w:pPr>
        <w:ind w:left="360" w:firstLine="720"/>
      </w:pPr>
      <w:r w:rsidRPr="0005083E">
        <w:t>Suggestions/Questions from 202</w:t>
      </w:r>
      <w:r w:rsidR="005C79DA">
        <w:t>4</w:t>
      </w:r>
      <w:r w:rsidRPr="0005083E">
        <w:t xml:space="preserve"> Advisory Committee Meeting and Updates:</w:t>
      </w:r>
    </w:p>
    <w:p w14:paraId="7C47ED5C" w14:textId="002245CD" w:rsidR="005C79DA" w:rsidRPr="005C79DA" w:rsidRDefault="005C79DA" w:rsidP="005C79DA">
      <w:pPr>
        <w:pStyle w:val="ListParagraph"/>
        <w:numPr>
          <w:ilvl w:val="1"/>
          <w:numId w:val="1"/>
        </w:numPr>
      </w:pPr>
      <w:r w:rsidRPr="005C79DA">
        <w:t xml:space="preserve">Suggestion to grow offerings in entrepreneurship. Possibilities include offering </w:t>
      </w:r>
      <w:r w:rsidR="00013173">
        <w:t>Entrepreneurship</w:t>
      </w:r>
      <w:r w:rsidRPr="005C79DA">
        <w:t xml:space="preserve"> courses via Dual Enrollment. Possible beneficial subjects to incorporate in </w:t>
      </w:r>
      <w:r w:rsidR="00013173">
        <w:t>entrepreneurship</w:t>
      </w:r>
      <w:r w:rsidRPr="005C79DA">
        <w:t xml:space="preserve"> include: pricing and profit margin, managing operating costs, people development and culture. </w:t>
      </w:r>
    </w:p>
    <w:p w14:paraId="6E69EACA" w14:textId="5DEEA0BD" w:rsidR="005C79DA" w:rsidRPr="005C79DA" w:rsidRDefault="005C79DA" w:rsidP="005C79DA">
      <w:pPr>
        <w:pStyle w:val="ListParagraph"/>
        <w:numPr>
          <w:ilvl w:val="2"/>
          <w:numId w:val="1"/>
        </w:numPr>
      </w:pPr>
      <w:r w:rsidRPr="005C79DA">
        <w:t>Considering a new discipline in Entrepreneurship. The Entrepreneurship discipline will cover the topics above and we will aim to offer them as dual enrollment courses.</w:t>
      </w:r>
      <w:r w:rsidR="00013173">
        <w:t xml:space="preserve"> This will allow management courses to focus more on management.</w:t>
      </w:r>
    </w:p>
    <w:p w14:paraId="706137B3" w14:textId="77777777" w:rsidR="005C79DA" w:rsidRPr="005C79DA" w:rsidRDefault="005C79DA" w:rsidP="005C79DA">
      <w:pPr>
        <w:pStyle w:val="ListParagraph"/>
        <w:numPr>
          <w:ilvl w:val="1"/>
          <w:numId w:val="1"/>
        </w:numPr>
      </w:pPr>
      <w:r w:rsidRPr="005C79DA">
        <w:t>Explore opportunities for degrees or certificates in warehouse management/operations.</w:t>
      </w:r>
    </w:p>
    <w:p w14:paraId="5CA2B2A8" w14:textId="77777777" w:rsidR="005C79DA" w:rsidRDefault="005C79DA" w:rsidP="005C79DA">
      <w:pPr>
        <w:pStyle w:val="ListParagraph"/>
        <w:numPr>
          <w:ilvl w:val="2"/>
          <w:numId w:val="1"/>
        </w:numPr>
      </w:pPr>
      <w:r w:rsidRPr="005C79DA">
        <w:t>Currently, that topic is covered by CAOT, but we will explore collaborations on certificates with CAOT.</w:t>
      </w:r>
    </w:p>
    <w:p w14:paraId="6072BF4D" w14:textId="34E0D6D5" w:rsidR="005C79DA" w:rsidRPr="005C79DA" w:rsidRDefault="00ED3C9C" w:rsidP="005C79DA">
      <w:pPr>
        <w:pStyle w:val="ListParagraph"/>
        <w:numPr>
          <w:ilvl w:val="2"/>
          <w:numId w:val="1"/>
        </w:numPr>
      </w:pPr>
      <w:r>
        <w:t>Students in logistics need to take Supervision classes to earn their degree</w:t>
      </w:r>
    </w:p>
    <w:p w14:paraId="427F5B71" w14:textId="2CD77C1A" w:rsidR="005C79DA" w:rsidRPr="005C79DA" w:rsidRDefault="005C79DA" w:rsidP="0005083E">
      <w:pPr>
        <w:pStyle w:val="ListParagraph"/>
        <w:numPr>
          <w:ilvl w:val="0"/>
          <w:numId w:val="1"/>
        </w:numPr>
        <w:rPr>
          <w:b/>
        </w:rPr>
      </w:pPr>
      <w:r w:rsidRPr="005C79DA">
        <w:rPr>
          <w:b/>
          <w:bCs/>
        </w:rPr>
        <w:t>Request for Support on Curriculum &amp; Grant Efforts</w:t>
      </w:r>
    </w:p>
    <w:p w14:paraId="4D5BDEA9" w14:textId="6D2EA5F0" w:rsidR="00ED3C9C" w:rsidRDefault="00ED3C9C" w:rsidP="005C79DA">
      <w:pPr>
        <w:pStyle w:val="ListParagraph"/>
        <w:numPr>
          <w:ilvl w:val="1"/>
          <w:numId w:val="1"/>
        </w:numPr>
        <w:rPr>
          <w:bCs/>
        </w:rPr>
      </w:pPr>
      <w:r>
        <w:rPr>
          <w:bCs/>
        </w:rPr>
        <w:t>Technology is advancing and the workforce is having to adapt. Thus our courses need  to be updated</w:t>
      </w:r>
    </w:p>
    <w:p w14:paraId="246ADB3F" w14:textId="796F1087" w:rsidR="00ED3C9C" w:rsidRDefault="00ED3C9C" w:rsidP="005C79DA">
      <w:pPr>
        <w:pStyle w:val="ListParagraph"/>
        <w:numPr>
          <w:ilvl w:val="1"/>
          <w:numId w:val="1"/>
        </w:numPr>
        <w:rPr>
          <w:bCs/>
        </w:rPr>
      </w:pPr>
      <w:r>
        <w:rPr>
          <w:bCs/>
        </w:rPr>
        <w:t>AI has a business end to it, similar to when the internet was introduced. It can be used as a tool to help get things done. So we need to be able to update our courses to include exposure to AI. Goal is to teach how AI can be used to increase productivity.</w:t>
      </w:r>
    </w:p>
    <w:p w14:paraId="0203787B" w14:textId="3250521E" w:rsidR="00ED3C9C" w:rsidRDefault="00ED3C9C" w:rsidP="005C79DA">
      <w:pPr>
        <w:pStyle w:val="ListParagraph"/>
        <w:numPr>
          <w:ilvl w:val="1"/>
          <w:numId w:val="1"/>
        </w:numPr>
        <w:rPr>
          <w:bCs/>
        </w:rPr>
      </w:pPr>
      <w:r>
        <w:rPr>
          <w:bCs/>
        </w:rPr>
        <w:t>Explain how AI can be used in business. As CS/CIS also introduces AI, look into collaborating on skills certificates</w:t>
      </w:r>
      <w:r w:rsidR="0011676F">
        <w:rPr>
          <w:bCs/>
        </w:rPr>
        <w:t>, certificates of achievement, and degrees.</w:t>
      </w:r>
    </w:p>
    <w:p w14:paraId="23522C28" w14:textId="309E8B89" w:rsidR="005C79DA" w:rsidRPr="005C79DA" w:rsidRDefault="005C79DA" w:rsidP="005C79DA">
      <w:pPr>
        <w:pStyle w:val="ListParagraph"/>
        <w:numPr>
          <w:ilvl w:val="1"/>
          <w:numId w:val="1"/>
        </w:numPr>
        <w:rPr>
          <w:bCs/>
        </w:rPr>
      </w:pPr>
      <w:r w:rsidRPr="005C79DA">
        <w:rPr>
          <w:bCs/>
        </w:rPr>
        <w:t xml:space="preserve">Include AI related topics where feasible within the business </w:t>
      </w:r>
    </w:p>
    <w:p w14:paraId="2274C0E4" w14:textId="77777777" w:rsidR="005C79DA" w:rsidRPr="005C79DA" w:rsidRDefault="005C79DA" w:rsidP="005C79DA">
      <w:pPr>
        <w:pStyle w:val="ListParagraph"/>
        <w:numPr>
          <w:ilvl w:val="2"/>
          <w:numId w:val="1"/>
        </w:numPr>
        <w:rPr>
          <w:bCs/>
        </w:rPr>
      </w:pPr>
      <w:r w:rsidRPr="005C79DA">
        <w:rPr>
          <w:bCs/>
        </w:rPr>
        <w:lastRenderedPageBreak/>
        <w:t>Possibility of an AI grant to update curriculum to reflect importance of AI</w:t>
      </w:r>
    </w:p>
    <w:p w14:paraId="7418B3CE" w14:textId="77777777" w:rsidR="005C79DA" w:rsidRPr="005C79DA" w:rsidRDefault="005C79DA" w:rsidP="005C79DA">
      <w:pPr>
        <w:pStyle w:val="ListParagraph"/>
        <w:numPr>
          <w:ilvl w:val="2"/>
          <w:numId w:val="1"/>
        </w:numPr>
        <w:rPr>
          <w:bCs/>
        </w:rPr>
      </w:pPr>
      <w:r w:rsidRPr="005C79DA">
        <w:rPr>
          <w:bCs/>
        </w:rPr>
        <w:t>Course Learning Outcomes</w:t>
      </w:r>
    </w:p>
    <w:p w14:paraId="72B6E2E3" w14:textId="77777777" w:rsidR="005C79DA" w:rsidRPr="005C79DA" w:rsidRDefault="005C79DA" w:rsidP="005C79DA">
      <w:pPr>
        <w:pStyle w:val="ListParagraph"/>
        <w:numPr>
          <w:ilvl w:val="2"/>
          <w:numId w:val="1"/>
        </w:numPr>
        <w:rPr>
          <w:bCs/>
        </w:rPr>
      </w:pPr>
      <w:r w:rsidRPr="005C79DA">
        <w:rPr>
          <w:bCs/>
        </w:rPr>
        <w:t>Course Updates</w:t>
      </w:r>
    </w:p>
    <w:p w14:paraId="6D2B24CF" w14:textId="77777777" w:rsidR="005C79DA" w:rsidRPr="005C79DA" w:rsidRDefault="005C79DA" w:rsidP="005C79DA">
      <w:pPr>
        <w:pStyle w:val="ListParagraph"/>
        <w:numPr>
          <w:ilvl w:val="2"/>
          <w:numId w:val="1"/>
        </w:numPr>
        <w:rPr>
          <w:bCs/>
        </w:rPr>
      </w:pPr>
      <w:r w:rsidRPr="005C79DA">
        <w:rPr>
          <w:bCs/>
        </w:rPr>
        <w:t>New courses</w:t>
      </w:r>
    </w:p>
    <w:p w14:paraId="2B300D44" w14:textId="77777777" w:rsidR="005C79DA" w:rsidRPr="005C79DA" w:rsidRDefault="005C79DA" w:rsidP="005C79DA">
      <w:pPr>
        <w:pStyle w:val="ListParagraph"/>
        <w:numPr>
          <w:ilvl w:val="1"/>
          <w:numId w:val="1"/>
        </w:numPr>
        <w:rPr>
          <w:bCs/>
        </w:rPr>
      </w:pPr>
      <w:r w:rsidRPr="005C79DA">
        <w:rPr>
          <w:bCs/>
        </w:rPr>
        <w:t>New Certificates and Degrees</w:t>
      </w:r>
    </w:p>
    <w:p w14:paraId="6D79AB1D" w14:textId="77777777" w:rsidR="005C79DA" w:rsidRPr="005C79DA" w:rsidRDefault="005C79DA" w:rsidP="005C79DA">
      <w:pPr>
        <w:pStyle w:val="ListParagraph"/>
        <w:numPr>
          <w:ilvl w:val="2"/>
          <w:numId w:val="1"/>
        </w:numPr>
        <w:rPr>
          <w:bCs/>
        </w:rPr>
      </w:pPr>
      <w:r w:rsidRPr="005C79DA">
        <w:rPr>
          <w:bCs/>
        </w:rPr>
        <w:t>Business &amp; Technology</w:t>
      </w:r>
    </w:p>
    <w:p w14:paraId="6FA66753" w14:textId="6CA92AE8" w:rsidR="005C79DA" w:rsidRDefault="005C79DA" w:rsidP="005C79DA">
      <w:pPr>
        <w:pStyle w:val="ListParagraph"/>
        <w:numPr>
          <w:ilvl w:val="2"/>
          <w:numId w:val="1"/>
        </w:numPr>
        <w:rPr>
          <w:bCs/>
        </w:rPr>
      </w:pPr>
      <w:r w:rsidRPr="005C79DA">
        <w:rPr>
          <w:bCs/>
        </w:rPr>
        <w:t xml:space="preserve">Hospitality, </w:t>
      </w:r>
      <w:r w:rsidR="00D26D4D">
        <w:rPr>
          <w:bCs/>
        </w:rPr>
        <w:t>Travel and Tourist</w:t>
      </w:r>
    </w:p>
    <w:p w14:paraId="20D95A77" w14:textId="74F7A6B3" w:rsidR="005C79DA" w:rsidRDefault="00D26D4D" w:rsidP="00D26D4D">
      <w:pPr>
        <w:pStyle w:val="ListParagraph"/>
        <w:numPr>
          <w:ilvl w:val="3"/>
          <w:numId w:val="1"/>
        </w:numPr>
        <w:rPr>
          <w:bCs/>
        </w:rPr>
      </w:pPr>
      <w:r>
        <w:rPr>
          <w:bCs/>
        </w:rPr>
        <w:t>15 unit skill certificate, launching in Spring 2026</w:t>
      </w:r>
    </w:p>
    <w:p w14:paraId="67CD66F4" w14:textId="46765AE4" w:rsidR="005C79DA" w:rsidRDefault="00D26D4D" w:rsidP="00D26D4D">
      <w:pPr>
        <w:pStyle w:val="ListParagraph"/>
        <w:numPr>
          <w:ilvl w:val="2"/>
          <w:numId w:val="1"/>
        </w:numPr>
        <w:rPr>
          <w:bCs/>
        </w:rPr>
      </w:pPr>
      <w:r>
        <w:rPr>
          <w:bCs/>
        </w:rPr>
        <w:t>In the process of developing new hospitality courses, all will be part of the pathway for a Hospitality AA degree</w:t>
      </w:r>
    </w:p>
    <w:p w14:paraId="7833B683" w14:textId="25B368D0" w:rsidR="005C79DA" w:rsidRDefault="00D26D4D" w:rsidP="00D26D4D">
      <w:pPr>
        <w:pStyle w:val="ListParagraph"/>
        <w:numPr>
          <w:ilvl w:val="2"/>
          <w:numId w:val="1"/>
        </w:numPr>
        <w:rPr>
          <w:bCs/>
        </w:rPr>
      </w:pPr>
      <w:r>
        <w:rPr>
          <w:bCs/>
        </w:rPr>
        <w:t>Stackable with existing 9 unit skills certificate</w:t>
      </w:r>
    </w:p>
    <w:p w14:paraId="7E838A42" w14:textId="2578CCCF" w:rsidR="005C79DA" w:rsidRPr="005C79DA" w:rsidRDefault="00D26D4D" w:rsidP="00D26D4D">
      <w:pPr>
        <w:pStyle w:val="ListParagraph"/>
        <w:numPr>
          <w:ilvl w:val="2"/>
          <w:numId w:val="1"/>
        </w:numPr>
        <w:rPr>
          <w:bCs/>
        </w:rPr>
      </w:pPr>
      <w:r>
        <w:rPr>
          <w:bCs/>
        </w:rPr>
        <w:t>Hospitality will lead jobs growth in 2026, especially in California</w:t>
      </w:r>
    </w:p>
    <w:p w14:paraId="5CDB3AC9" w14:textId="77777777" w:rsidR="005C79DA" w:rsidRDefault="005C79DA" w:rsidP="005C79DA">
      <w:pPr>
        <w:pStyle w:val="ListParagraph"/>
        <w:ind w:left="1080"/>
        <w:rPr>
          <w:b/>
        </w:rPr>
      </w:pPr>
    </w:p>
    <w:p w14:paraId="1ADC75D2" w14:textId="31AB41CB" w:rsidR="0041524F" w:rsidRPr="0005083E" w:rsidRDefault="005C79DA" w:rsidP="0005083E">
      <w:pPr>
        <w:pStyle w:val="ListParagraph"/>
        <w:numPr>
          <w:ilvl w:val="0"/>
          <w:numId w:val="1"/>
        </w:numPr>
        <w:rPr>
          <w:b/>
        </w:rPr>
      </w:pPr>
      <w:r>
        <w:rPr>
          <w:b/>
        </w:rPr>
        <w:t>Industry Feedback</w:t>
      </w:r>
    </w:p>
    <w:p w14:paraId="57B2EE3A" w14:textId="08361E68" w:rsidR="00D26D4D" w:rsidRDefault="002F28C0" w:rsidP="00D26D4D">
      <w:pPr>
        <w:pStyle w:val="ListParagraph"/>
        <w:numPr>
          <w:ilvl w:val="0"/>
          <w:numId w:val="2"/>
        </w:numPr>
        <w:rPr>
          <w:bCs/>
        </w:rPr>
      </w:pPr>
      <w:r>
        <w:rPr>
          <w:bCs/>
        </w:rPr>
        <w:t>Mareta Zuniga – Sets up interviews with contractors. When interviewing, looking for specific skills. A lot of applications from students who have graduated from a 4 year college and unable to find a job. However, in order to apply, they must take a course that contributes to their career pathways or the internship. The short term certificates we have a great.</w:t>
      </w:r>
    </w:p>
    <w:p w14:paraId="6DB1C159" w14:textId="6C5FF600" w:rsidR="002F28C0" w:rsidRDefault="002F28C0" w:rsidP="002F28C0">
      <w:pPr>
        <w:pStyle w:val="ListParagraph"/>
        <w:numPr>
          <w:ilvl w:val="1"/>
          <w:numId w:val="2"/>
        </w:numPr>
        <w:rPr>
          <w:bCs/>
        </w:rPr>
      </w:pPr>
      <w:r>
        <w:rPr>
          <w:bCs/>
        </w:rPr>
        <w:t>Excel skills are needed, especially in construction</w:t>
      </w:r>
    </w:p>
    <w:p w14:paraId="6D94AEA8" w14:textId="15C30C3D" w:rsidR="002F28C0" w:rsidRDefault="002F28C0" w:rsidP="002F28C0">
      <w:pPr>
        <w:pStyle w:val="ListParagraph"/>
        <w:numPr>
          <w:ilvl w:val="1"/>
          <w:numId w:val="2"/>
        </w:numPr>
        <w:rPr>
          <w:bCs/>
        </w:rPr>
      </w:pPr>
      <w:r>
        <w:rPr>
          <w:bCs/>
        </w:rPr>
        <w:t>AI usage, communication skills are needed. Utilizing AI to help improve those skills</w:t>
      </w:r>
    </w:p>
    <w:p w14:paraId="1A9F0606" w14:textId="41EC1B2A" w:rsidR="002F28C0" w:rsidRDefault="002F28C0" w:rsidP="002F28C0">
      <w:pPr>
        <w:pStyle w:val="ListParagraph"/>
        <w:numPr>
          <w:ilvl w:val="1"/>
          <w:numId w:val="2"/>
        </w:numPr>
        <w:rPr>
          <w:bCs/>
        </w:rPr>
      </w:pPr>
      <w:r>
        <w:rPr>
          <w:bCs/>
        </w:rPr>
        <w:t xml:space="preserve">There are so many existing workers that need skills (business/computer skills) </w:t>
      </w:r>
    </w:p>
    <w:p w14:paraId="2E919B36" w14:textId="794CD433" w:rsidR="00D26D4D" w:rsidRDefault="002F28C0" w:rsidP="00D26D4D">
      <w:pPr>
        <w:pStyle w:val="ListParagraph"/>
        <w:numPr>
          <w:ilvl w:val="0"/>
          <w:numId w:val="2"/>
        </w:numPr>
        <w:rPr>
          <w:bCs/>
        </w:rPr>
      </w:pPr>
      <w:r>
        <w:rPr>
          <w:bCs/>
        </w:rPr>
        <w:t xml:space="preserve">Marissa Castro-Salvati – Regional Chamber of commerce, SGV. The chamber is looking to see if there are any interested interns who would like to pursue a profession in the chamber industry. Fundraising and administrative work. Working with Farmers Market. Administrative, Business, </w:t>
      </w:r>
      <w:r w:rsidR="00C46062">
        <w:rPr>
          <w:bCs/>
        </w:rPr>
        <w:t>Entrepreneurship</w:t>
      </w:r>
      <w:r>
        <w:rPr>
          <w:bCs/>
        </w:rPr>
        <w:t xml:space="preserve"> focus.</w:t>
      </w:r>
    </w:p>
    <w:p w14:paraId="6ACFEF79" w14:textId="13AF757E" w:rsidR="002F28C0" w:rsidRDefault="002F28C0" w:rsidP="002F28C0">
      <w:pPr>
        <w:pStyle w:val="ListParagraph"/>
        <w:numPr>
          <w:ilvl w:val="1"/>
          <w:numId w:val="2"/>
        </w:numPr>
        <w:rPr>
          <w:bCs/>
        </w:rPr>
      </w:pPr>
      <w:r>
        <w:rPr>
          <w:bCs/>
        </w:rPr>
        <w:t xml:space="preserve">Frank </w:t>
      </w:r>
      <w:r w:rsidR="00C46062">
        <w:rPr>
          <w:bCs/>
        </w:rPr>
        <w:t>Aguirre</w:t>
      </w:r>
      <w:r>
        <w:rPr>
          <w:bCs/>
        </w:rPr>
        <w:t xml:space="preserve">, can work on that in </w:t>
      </w:r>
      <w:r w:rsidR="00C46062">
        <w:rPr>
          <w:bCs/>
        </w:rPr>
        <w:t>curriculum</w:t>
      </w:r>
      <w:r>
        <w:rPr>
          <w:bCs/>
        </w:rPr>
        <w:t xml:space="preserve"> side. Aldo have jobs center, AJCC to help with that</w:t>
      </w:r>
    </w:p>
    <w:p w14:paraId="40E03669" w14:textId="77CCED1F" w:rsidR="002F28C0" w:rsidRDefault="002F28C0" w:rsidP="002F28C0">
      <w:pPr>
        <w:pStyle w:val="ListParagraph"/>
        <w:numPr>
          <w:ilvl w:val="0"/>
          <w:numId w:val="2"/>
        </w:numPr>
        <w:rPr>
          <w:bCs/>
        </w:rPr>
      </w:pPr>
      <w:r>
        <w:rPr>
          <w:bCs/>
        </w:rPr>
        <w:t xml:space="preserve">Victor Lopez – This generation has been getting mixed messages so that we can teach them what to expect going into the workplace. Especially post pandemic. Outline expectations at work. Hard skills are fine, but they expect things to happen at a different speed. The importance of negotiation, diplomacy. Showing up as your whole self doesn’t mean you bring everything to the workplace. How to </w:t>
      </w:r>
      <w:r w:rsidR="008D5B89">
        <w:rPr>
          <w:bCs/>
        </w:rPr>
        <w:t>navigate</w:t>
      </w:r>
      <w:r>
        <w:rPr>
          <w:bCs/>
        </w:rPr>
        <w:t xml:space="preserve"> DEI.</w:t>
      </w:r>
      <w:r w:rsidR="008D5B89">
        <w:rPr>
          <w:bCs/>
        </w:rPr>
        <w:t xml:space="preserve"> One of the topics that comes up is pronouns. Affinity groups. How they identify themselves. When applications complete applications they are asked to fill out voluntary forms. If I self-identify, does that make me a target?</w:t>
      </w:r>
    </w:p>
    <w:p w14:paraId="0AE5A7B5" w14:textId="01596A2C" w:rsidR="008D5B89" w:rsidRDefault="008D5B89" w:rsidP="002F28C0">
      <w:pPr>
        <w:pStyle w:val="ListParagraph"/>
        <w:numPr>
          <w:ilvl w:val="0"/>
          <w:numId w:val="2"/>
        </w:numPr>
        <w:rPr>
          <w:bCs/>
        </w:rPr>
      </w:pPr>
      <w:r>
        <w:rPr>
          <w:bCs/>
        </w:rPr>
        <w:t>Tina Dominguez – A level of uncertainty and mistrust. Soft skills need to be nurtured.</w:t>
      </w:r>
    </w:p>
    <w:p w14:paraId="3CBF4EBC" w14:textId="6ABB6CDD" w:rsidR="008D5B89" w:rsidRDefault="008D5B89" w:rsidP="002F28C0">
      <w:pPr>
        <w:pStyle w:val="ListParagraph"/>
        <w:numPr>
          <w:ilvl w:val="0"/>
          <w:numId w:val="2"/>
        </w:numPr>
        <w:rPr>
          <w:bCs/>
        </w:rPr>
      </w:pPr>
      <w:r>
        <w:rPr>
          <w:bCs/>
        </w:rPr>
        <w:lastRenderedPageBreak/>
        <w:t>Laura Ramiez – Make sure to remind students of college resources to increase self confidence</w:t>
      </w:r>
    </w:p>
    <w:p w14:paraId="12B40509" w14:textId="7FBD85D9" w:rsidR="008D5B89" w:rsidRDefault="008D5B89" w:rsidP="002F28C0">
      <w:pPr>
        <w:pStyle w:val="ListParagraph"/>
        <w:numPr>
          <w:ilvl w:val="0"/>
          <w:numId w:val="2"/>
        </w:numPr>
        <w:rPr>
          <w:bCs/>
        </w:rPr>
      </w:pPr>
      <w:r>
        <w:rPr>
          <w:bCs/>
        </w:rPr>
        <w:t>Amber Zheng – AI, agrees that it is commonly used, it is important for students to have basic research skills. It is important for students to learn how to use AI to increase productivity, while not losing skills of critical thinking and what information should be used to submit reports/assignments. When interviewing, when giving take home assessments, candidates can use AI. When given a data set that is too large for AI, their own critical thinking/research that shows in their final result.</w:t>
      </w:r>
    </w:p>
    <w:p w14:paraId="2CB5FBA4" w14:textId="679F20A0" w:rsidR="008D5B89" w:rsidRDefault="008D5B89" w:rsidP="002F28C0">
      <w:pPr>
        <w:pStyle w:val="ListParagraph"/>
        <w:numPr>
          <w:ilvl w:val="0"/>
          <w:numId w:val="2"/>
        </w:numPr>
        <w:rPr>
          <w:bCs/>
        </w:rPr>
      </w:pPr>
      <w:r>
        <w:rPr>
          <w:bCs/>
        </w:rPr>
        <w:t>Jose Castillo – New hires, lack of business etiquette and knowledge that you get through mentorship. Seen a number of graduates simple skills: etiquette, communication, that are missing. Several people need to assist.</w:t>
      </w:r>
    </w:p>
    <w:p w14:paraId="0CE99B70" w14:textId="04B90188" w:rsidR="009E531D" w:rsidRPr="002F28C0" w:rsidRDefault="009E531D" w:rsidP="002F28C0">
      <w:pPr>
        <w:pStyle w:val="ListParagraph"/>
        <w:numPr>
          <w:ilvl w:val="0"/>
          <w:numId w:val="2"/>
        </w:numPr>
        <w:rPr>
          <w:bCs/>
        </w:rPr>
      </w:pPr>
      <w:r>
        <w:rPr>
          <w:bCs/>
        </w:rPr>
        <w:t xml:space="preserve">Safir </w:t>
      </w:r>
      <w:r>
        <w:t xml:space="preserve">Larios-Ramirez – Soft skills. In the CC, we hire a lot of student workers. Collaborating, communicating, teamwork, receiving feedback. Can get very defensive of feedback. Perhaps workshops on communication and etiquette can be helpful. Time management, showing up to work on time. </w:t>
      </w:r>
    </w:p>
    <w:p w14:paraId="3C0E5AD9" w14:textId="09290A55" w:rsidR="004B3C0E" w:rsidRPr="00D26D4D" w:rsidRDefault="000E7ED0" w:rsidP="00D26D4D">
      <w:pPr>
        <w:rPr>
          <w:bCs/>
        </w:rPr>
      </w:pPr>
      <w:r w:rsidRPr="00D26D4D">
        <w:rPr>
          <w:bCs/>
        </w:rPr>
        <w:t>Update courses and curriculum to reflect emergence of AI</w:t>
      </w:r>
      <w:r w:rsidR="002123C4">
        <w:rPr>
          <w:bCs/>
        </w:rPr>
        <w:t xml:space="preserve"> - Approved</w:t>
      </w:r>
    </w:p>
    <w:p w14:paraId="049127BC" w14:textId="4AF094D9" w:rsidR="000E7ED0" w:rsidRDefault="000E7ED0" w:rsidP="007E5251">
      <w:pPr>
        <w:rPr>
          <w:bCs/>
        </w:rPr>
      </w:pPr>
      <w:r>
        <w:rPr>
          <w:bCs/>
        </w:rPr>
        <w:t xml:space="preserve">New </w:t>
      </w:r>
      <w:r w:rsidR="003A0DC7">
        <w:rPr>
          <w:bCs/>
        </w:rPr>
        <w:t>grants</w:t>
      </w:r>
      <w:r w:rsidR="00D11171">
        <w:rPr>
          <w:bCs/>
        </w:rPr>
        <w:t>, Perkins Funds</w:t>
      </w:r>
      <w:r w:rsidR="003A0DC7">
        <w:rPr>
          <w:bCs/>
        </w:rPr>
        <w:t xml:space="preserve">, </w:t>
      </w:r>
      <w:r>
        <w:rPr>
          <w:bCs/>
        </w:rPr>
        <w:t>courses</w:t>
      </w:r>
      <w:r w:rsidR="00392C8A">
        <w:rPr>
          <w:bCs/>
        </w:rPr>
        <w:t>,</w:t>
      </w:r>
      <w:r>
        <w:rPr>
          <w:bCs/>
        </w:rPr>
        <w:t xml:space="preserve"> and degrees in Business &amp; Technology</w:t>
      </w:r>
      <w:r w:rsidR="003A0DC7">
        <w:rPr>
          <w:bCs/>
        </w:rPr>
        <w:t xml:space="preserve"> (AI, workforce development tools)</w:t>
      </w:r>
      <w:r w:rsidR="002123C4">
        <w:rPr>
          <w:bCs/>
        </w:rPr>
        <w:t xml:space="preserve"> </w:t>
      </w:r>
      <w:r w:rsidR="00392C8A">
        <w:rPr>
          <w:bCs/>
        </w:rPr>
        <w:t>–</w:t>
      </w:r>
      <w:r w:rsidR="002123C4">
        <w:rPr>
          <w:bCs/>
        </w:rPr>
        <w:t xml:space="preserve"> Approved</w:t>
      </w:r>
    </w:p>
    <w:p w14:paraId="16B35392" w14:textId="330542D6" w:rsidR="00392C8A" w:rsidRPr="007E5251" w:rsidRDefault="00392C8A" w:rsidP="00392C8A">
      <w:pPr>
        <w:rPr>
          <w:bCs/>
        </w:rPr>
      </w:pPr>
      <w:r>
        <w:rPr>
          <w:bCs/>
        </w:rPr>
        <w:t>New grants, Perkins Funds, courses, degrees, and discipline in Entrepreneurship and Small Business</w:t>
      </w:r>
      <w:r w:rsidR="0084487F">
        <w:rPr>
          <w:bCs/>
        </w:rPr>
        <w:t xml:space="preserve"> to allow for the Management discipline to develop management courses, and an Entrepreneurship discipline to develop entrepreneurship and small business courses and programs –</w:t>
      </w:r>
      <w:r>
        <w:rPr>
          <w:bCs/>
        </w:rPr>
        <w:t xml:space="preserve"> Approved</w:t>
      </w:r>
    </w:p>
    <w:p w14:paraId="43D6DAF2" w14:textId="121FF1FA" w:rsidR="00D11171" w:rsidRPr="007E5251" w:rsidRDefault="000E7ED0" w:rsidP="007E5251">
      <w:pPr>
        <w:rPr>
          <w:bCs/>
        </w:rPr>
      </w:pPr>
      <w:r>
        <w:rPr>
          <w:bCs/>
        </w:rPr>
        <w:t xml:space="preserve">New </w:t>
      </w:r>
      <w:r w:rsidR="003A0DC7">
        <w:rPr>
          <w:bCs/>
        </w:rPr>
        <w:t>grants,</w:t>
      </w:r>
      <w:r w:rsidR="00D11171">
        <w:rPr>
          <w:bCs/>
        </w:rPr>
        <w:t xml:space="preserve"> Perkins Funds,</w:t>
      </w:r>
      <w:r w:rsidR="003A0DC7">
        <w:rPr>
          <w:bCs/>
        </w:rPr>
        <w:t xml:space="preserve"> courses</w:t>
      </w:r>
      <w:r w:rsidR="00392C8A">
        <w:rPr>
          <w:bCs/>
        </w:rPr>
        <w:t>,</w:t>
      </w:r>
      <w:r w:rsidR="003A0DC7">
        <w:rPr>
          <w:bCs/>
        </w:rPr>
        <w:t xml:space="preserve"> and degrees</w:t>
      </w:r>
      <w:r>
        <w:rPr>
          <w:bCs/>
        </w:rPr>
        <w:t xml:space="preserve"> in Hospitality, Tourism, and Travel</w:t>
      </w:r>
      <w:r w:rsidR="002123C4">
        <w:rPr>
          <w:bCs/>
        </w:rPr>
        <w:t xml:space="preserve"> </w:t>
      </w:r>
      <w:r w:rsidR="00D11171">
        <w:rPr>
          <w:bCs/>
        </w:rPr>
        <w:t>–</w:t>
      </w:r>
      <w:r w:rsidR="002123C4">
        <w:rPr>
          <w:bCs/>
        </w:rPr>
        <w:t xml:space="preserve"> Approved</w:t>
      </w:r>
    </w:p>
    <w:p w14:paraId="103511C2" w14:textId="4CCC446F" w:rsidR="003B1A12" w:rsidRPr="00A741DD" w:rsidRDefault="00BC173F" w:rsidP="003B1A12">
      <w:pPr>
        <w:pStyle w:val="ListParagraph"/>
        <w:numPr>
          <w:ilvl w:val="0"/>
          <w:numId w:val="1"/>
        </w:numPr>
        <w:rPr>
          <w:b/>
        </w:rPr>
      </w:pPr>
      <w:r>
        <w:rPr>
          <w:b/>
        </w:rPr>
        <w:t>Recap, Approvals, Close</w:t>
      </w:r>
    </w:p>
    <w:p w14:paraId="45D5A9A7" w14:textId="3FCF2A1B" w:rsidR="003B1A12" w:rsidRDefault="00746886" w:rsidP="00A05371">
      <w:pPr>
        <w:pStyle w:val="ListParagraph"/>
        <w:numPr>
          <w:ilvl w:val="0"/>
          <w:numId w:val="2"/>
        </w:numPr>
      </w:pPr>
      <w:r>
        <w:t xml:space="preserve">Review meeting </w:t>
      </w:r>
      <w:r w:rsidR="008B51B8">
        <w:t>minutes</w:t>
      </w:r>
    </w:p>
    <w:p w14:paraId="2DBA9DFA" w14:textId="43B41E83" w:rsidR="004605F5" w:rsidRDefault="007E65BF" w:rsidP="00A05371">
      <w:pPr>
        <w:pStyle w:val="ListParagraph"/>
        <w:numPr>
          <w:ilvl w:val="0"/>
          <w:numId w:val="2"/>
        </w:numPr>
      </w:pPr>
      <w:r>
        <w:t>Minutes approved</w:t>
      </w:r>
    </w:p>
    <w:p w14:paraId="26AAC2E6" w14:textId="7BB34D53" w:rsidR="00574249" w:rsidRDefault="007E65BF" w:rsidP="000B6B72">
      <w:pPr>
        <w:pStyle w:val="ListParagraph"/>
        <w:numPr>
          <w:ilvl w:val="0"/>
          <w:numId w:val="2"/>
        </w:numPr>
      </w:pPr>
      <w:r>
        <w:t>Close</w:t>
      </w:r>
    </w:p>
    <w:sectPr w:rsidR="00574249" w:rsidSect="00D4086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70FFF6" w14:textId="77777777" w:rsidR="0010585D" w:rsidRDefault="0010585D" w:rsidP="00676270">
      <w:pPr>
        <w:spacing w:after="0" w:line="240" w:lineRule="auto"/>
      </w:pPr>
      <w:r>
        <w:separator/>
      </w:r>
    </w:p>
  </w:endnote>
  <w:endnote w:type="continuationSeparator" w:id="0">
    <w:p w14:paraId="4B4F8BB0" w14:textId="77777777" w:rsidR="0010585D" w:rsidRDefault="0010585D" w:rsidP="00676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1FCC0" w14:textId="14B0FBFB" w:rsidR="001D647A" w:rsidRDefault="001D647A">
    <w:pPr>
      <w:pStyle w:val="Footer"/>
      <w:pBdr>
        <w:top w:val="thinThickSmallGap" w:sz="24" w:space="1" w:color="622423" w:themeColor="accent2" w:themeShade="7F"/>
      </w:pBdr>
      <w:rPr>
        <w:rFonts w:asciiTheme="majorHAnsi" w:hAnsiTheme="majorHAnsi"/>
      </w:rPr>
    </w:pPr>
    <w:r>
      <w:rPr>
        <w:rFonts w:asciiTheme="majorHAnsi" w:hAnsiTheme="majorHAnsi"/>
      </w:rPr>
      <w:t>ELAC Business Admin. Dept. Advisory Committee Minutes</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9A0A9B" w:rsidRPr="009A0A9B">
      <w:rPr>
        <w:rFonts w:asciiTheme="majorHAnsi" w:hAnsiTheme="majorHAnsi"/>
        <w:noProof/>
      </w:rPr>
      <w:t>1</w:t>
    </w:r>
    <w:r>
      <w:rPr>
        <w:rFonts w:asciiTheme="majorHAnsi" w:hAnsiTheme="majorHAnsi"/>
        <w:noProof/>
      </w:rPr>
      <w:fldChar w:fldCharType="end"/>
    </w:r>
  </w:p>
  <w:p w14:paraId="415A0E5E" w14:textId="77777777" w:rsidR="001D647A" w:rsidRDefault="001D64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E0AC6F" w14:textId="77777777" w:rsidR="0010585D" w:rsidRDefault="0010585D" w:rsidP="00676270">
      <w:pPr>
        <w:spacing w:after="0" w:line="240" w:lineRule="auto"/>
      </w:pPr>
      <w:r>
        <w:separator/>
      </w:r>
    </w:p>
  </w:footnote>
  <w:footnote w:type="continuationSeparator" w:id="0">
    <w:p w14:paraId="4154F7C6" w14:textId="77777777" w:rsidR="0010585D" w:rsidRDefault="0010585D" w:rsidP="006762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A5FA0"/>
    <w:multiLevelType w:val="hybridMultilevel"/>
    <w:tmpl w:val="93BAC6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57C14A3"/>
    <w:multiLevelType w:val="hybridMultilevel"/>
    <w:tmpl w:val="465CA16E"/>
    <w:lvl w:ilvl="0" w:tplc="C49646FA">
      <w:start w:val="41"/>
      <w:numFmt w:val="bullet"/>
      <w:lvlText w:val="-"/>
      <w:lvlJc w:val="left"/>
      <w:pPr>
        <w:ind w:left="1800" w:hanging="360"/>
      </w:pPr>
      <w:rPr>
        <w:rFonts w:ascii="Calibri" w:eastAsiaTheme="minorEastAsia" w:hAnsi="Calibri" w:cstheme="minorBidi"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81E0C97"/>
    <w:multiLevelType w:val="hybridMultilevel"/>
    <w:tmpl w:val="4948AFBA"/>
    <w:lvl w:ilvl="0" w:tplc="01DE223A">
      <w:start w:val="1"/>
      <w:numFmt w:val="bullet"/>
      <w:lvlText w:val="•"/>
      <w:lvlJc w:val="left"/>
      <w:pPr>
        <w:tabs>
          <w:tab w:val="num" w:pos="720"/>
        </w:tabs>
        <w:ind w:left="720" w:hanging="360"/>
      </w:pPr>
      <w:rPr>
        <w:rFonts w:ascii="Arial" w:hAnsi="Arial" w:hint="default"/>
      </w:rPr>
    </w:lvl>
    <w:lvl w:ilvl="1" w:tplc="54442F76">
      <w:numFmt w:val="bullet"/>
      <w:lvlText w:val="•"/>
      <w:lvlJc w:val="left"/>
      <w:pPr>
        <w:tabs>
          <w:tab w:val="num" w:pos="1440"/>
        </w:tabs>
        <w:ind w:left="1440" w:hanging="360"/>
      </w:pPr>
      <w:rPr>
        <w:rFonts w:ascii="Arial" w:hAnsi="Arial" w:hint="default"/>
      </w:rPr>
    </w:lvl>
    <w:lvl w:ilvl="2" w:tplc="20B04FEE" w:tentative="1">
      <w:start w:val="1"/>
      <w:numFmt w:val="bullet"/>
      <w:lvlText w:val="•"/>
      <w:lvlJc w:val="left"/>
      <w:pPr>
        <w:tabs>
          <w:tab w:val="num" w:pos="2160"/>
        </w:tabs>
        <w:ind w:left="2160" w:hanging="360"/>
      </w:pPr>
      <w:rPr>
        <w:rFonts w:ascii="Arial" w:hAnsi="Arial" w:hint="default"/>
      </w:rPr>
    </w:lvl>
    <w:lvl w:ilvl="3" w:tplc="C9AA1F18" w:tentative="1">
      <w:start w:val="1"/>
      <w:numFmt w:val="bullet"/>
      <w:lvlText w:val="•"/>
      <w:lvlJc w:val="left"/>
      <w:pPr>
        <w:tabs>
          <w:tab w:val="num" w:pos="2880"/>
        </w:tabs>
        <w:ind w:left="2880" w:hanging="360"/>
      </w:pPr>
      <w:rPr>
        <w:rFonts w:ascii="Arial" w:hAnsi="Arial" w:hint="default"/>
      </w:rPr>
    </w:lvl>
    <w:lvl w:ilvl="4" w:tplc="398E71BE" w:tentative="1">
      <w:start w:val="1"/>
      <w:numFmt w:val="bullet"/>
      <w:lvlText w:val="•"/>
      <w:lvlJc w:val="left"/>
      <w:pPr>
        <w:tabs>
          <w:tab w:val="num" w:pos="3600"/>
        </w:tabs>
        <w:ind w:left="3600" w:hanging="360"/>
      </w:pPr>
      <w:rPr>
        <w:rFonts w:ascii="Arial" w:hAnsi="Arial" w:hint="default"/>
      </w:rPr>
    </w:lvl>
    <w:lvl w:ilvl="5" w:tplc="2814DE0E" w:tentative="1">
      <w:start w:val="1"/>
      <w:numFmt w:val="bullet"/>
      <w:lvlText w:val="•"/>
      <w:lvlJc w:val="left"/>
      <w:pPr>
        <w:tabs>
          <w:tab w:val="num" w:pos="4320"/>
        </w:tabs>
        <w:ind w:left="4320" w:hanging="360"/>
      </w:pPr>
      <w:rPr>
        <w:rFonts w:ascii="Arial" w:hAnsi="Arial" w:hint="default"/>
      </w:rPr>
    </w:lvl>
    <w:lvl w:ilvl="6" w:tplc="645CA3E2" w:tentative="1">
      <w:start w:val="1"/>
      <w:numFmt w:val="bullet"/>
      <w:lvlText w:val="•"/>
      <w:lvlJc w:val="left"/>
      <w:pPr>
        <w:tabs>
          <w:tab w:val="num" w:pos="5040"/>
        </w:tabs>
        <w:ind w:left="5040" w:hanging="360"/>
      </w:pPr>
      <w:rPr>
        <w:rFonts w:ascii="Arial" w:hAnsi="Arial" w:hint="default"/>
      </w:rPr>
    </w:lvl>
    <w:lvl w:ilvl="7" w:tplc="993E7702" w:tentative="1">
      <w:start w:val="1"/>
      <w:numFmt w:val="bullet"/>
      <w:lvlText w:val="•"/>
      <w:lvlJc w:val="left"/>
      <w:pPr>
        <w:tabs>
          <w:tab w:val="num" w:pos="5760"/>
        </w:tabs>
        <w:ind w:left="5760" w:hanging="360"/>
      </w:pPr>
      <w:rPr>
        <w:rFonts w:ascii="Arial" w:hAnsi="Arial" w:hint="default"/>
      </w:rPr>
    </w:lvl>
    <w:lvl w:ilvl="8" w:tplc="10AC16D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C80048"/>
    <w:multiLevelType w:val="hybridMultilevel"/>
    <w:tmpl w:val="F66887DC"/>
    <w:lvl w:ilvl="0" w:tplc="8920F644">
      <w:start w:val="1"/>
      <w:numFmt w:val="bullet"/>
      <w:lvlText w:val="•"/>
      <w:lvlJc w:val="left"/>
      <w:pPr>
        <w:tabs>
          <w:tab w:val="num" w:pos="720"/>
        </w:tabs>
        <w:ind w:left="720" w:hanging="360"/>
      </w:pPr>
      <w:rPr>
        <w:rFonts w:ascii="Arial" w:hAnsi="Arial" w:hint="default"/>
      </w:rPr>
    </w:lvl>
    <w:lvl w:ilvl="1" w:tplc="1E0E7274">
      <w:numFmt w:val="bullet"/>
      <w:lvlText w:val="•"/>
      <w:lvlJc w:val="left"/>
      <w:pPr>
        <w:tabs>
          <w:tab w:val="num" w:pos="1440"/>
        </w:tabs>
        <w:ind w:left="1440" w:hanging="360"/>
      </w:pPr>
      <w:rPr>
        <w:rFonts w:ascii="Arial" w:hAnsi="Arial" w:hint="default"/>
      </w:rPr>
    </w:lvl>
    <w:lvl w:ilvl="2" w:tplc="25DE3CC6" w:tentative="1">
      <w:start w:val="1"/>
      <w:numFmt w:val="bullet"/>
      <w:lvlText w:val="•"/>
      <w:lvlJc w:val="left"/>
      <w:pPr>
        <w:tabs>
          <w:tab w:val="num" w:pos="2160"/>
        </w:tabs>
        <w:ind w:left="2160" w:hanging="360"/>
      </w:pPr>
      <w:rPr>
        <w:rFonts w:ascii="Arial" w:hAnsi="Arial" w:hint="default"/>
      </w:rPr>
    </w:lvl>
    <w:lvl w:ilvl="3" w:tplc="CAEAEF58" w:tentative="1">
      <w:start w:val="1"/>
      <w:numFmt w:val="bullet"/>
      <w:lvlText w:val="•"/>
      <w:lvlJc w:val="left"/>
      <w:pPr>
        <w:tabs>
          <w:tab w:val="num" w:pos="2880"/>
        </w:tabs>
        <w:ind w:left="2880" w:hanging="360"/>
      </w:pPr>
      <w:rPr>
        <w:rFonts w:ascii="Arial" w:hAnsi="Arial" w:hint="default"/>
      </w:rPr>
    </w:lvl>
    <w:lvl w:ilvl="4" w:tplc="CB10D802" w:tentative="1">
      <w:start w:val="1"/>
      <w:numFmt w:val="bullet"/>
      <w:lvlText w:val="•"/>
      <w:lvlJc w:val="left"/>
      <w:pPr>
        <w:tabs>
          <w:tab w:val="num" w:pos="3600"/>
        </w:tabs>
        <w:ind w:left="3600" w:hanging="360"/>
      </w:pPr>
      <w:rPr>
        <w:rFonts w:ascii="Arial" w:hAnsi="Arial" w:hint="default"/>
      </w:rPr>
    </w:lvl>
    <w:lvl w:ilvl="5" w:tplc="8110E89E" w:tentative="1">
      <w:start w:val="1"/>
      <w:numFmt w:val="bullet"/>
      <w:lvlText w:val="•"/>
      <w:lvlJc w:val="left"/>
      <w:pPr>
        <w:tabs>
          <w:tab w:val="num" w:pos="4320"/>
        </w:tabs>
        <w:ind w:left="4320" w:hanging="360"/>
      </w:pPr>
      <w:rPr>
        <w:rFonts w:ascii="Arial" w:hAnsi="Arial" w:hint="default"/>
      </w:rPr>
    </w:lvl>
    <w:lvl w:ilvl="6" w:tplc="85907F96" w:tentative="1">
      <w:start w:val="1"/>
      <w:numFmt w:val="bullet"/>
      <w:lvlText w:val="•"/>
      <w:lvlJc w:val="left"/>
      <w:pPr>
        <w:tabs>
          <w:tab w:val="num" w:pos="5040"/>
        </w:tabs>
        <w:ind w:left="5040" w:hanging="360"/>
      </w:pPr>
      <w:rPr>
        <w:rFonts w:ascii="Arial" w:hAnsi="Arial" w:hint="default"/>
      </w:rPr>
    </w:lvl>
    <w:lvl w:ilvl="7" w:tplc="0A244A84" w:tentative="1">
      <w:start w:val="1"/>
      <w:numFmt w:val="bullet"/>
      <w:lvlText w:val="•"/>
      <w:lvlJc w:val="left"/>
      <w:pPr>
        <w:tabs>
          <w:tab w:val="num" w:pos="5760"/>
        </w:tabs>
        <w:ind w:left="5760" w:hanging="360"/>
      </w:pPr>
      <w:rPr>
        <w:rFonts w:ascii="Arial" w:hAnsi="Arial" w:hint="default"/>
      </w:rPr>
    </w:lvl>
    <w:lvl w:ilvl="8" w:tplc="095EC3D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E580857"/>
    <w:multiLevelType w:val="hybridMultilevel"/>
    <w:tmpl w:val="61E059C0"/>
    <w:lvl w:ilvl="0" w:tplc="B2AAA0B6">
      <w:start w:val="1"/>
      <w:numFmt w:val="bullet"/>
      <w:lvlText w:val="•"/>
      <w:lvlJc w:val="left"/>
      <w:pPr>
        <w:tabs>
          <w:tab w:val="num" w:pos="720"/>
        </w:tabs>
        <w:ind w:left="720" w:hanging="360"/>
      </w:pPr>
      <w:rPr>
        <w:rFonts w:ascii="Arial" w:hAnsi="Arial" w:hint="default"/>
      </w:rPr>
    </w:lvl>
    <w:lvl w:ilvl="1" w:tplc="E3C22EF8" w:tentative="1">
      <w:start w:val="1"/>
      <w:numFmt w:val="bullet"/>
      <w:lvlText w:val="•"/>
      <w:lvlJc w:val="left"/>
      <w:pPr>
        <w:tabs>
          <w:tab w:val="num" w:pos="1440"/>
        </w:tabs>
        <w:ind w:left="1440" w:hanging="360"/>
      </w:pPr>
      <w:rPr>
        <w:rFonts w:ascii="Arial" w:hAnsi="Arial" w:hint="default"/>
      </w:rPr>
    </w:lvl>
    <w:lvl w:ilvl="2" w:tplc="2CAA0182" w:tentative="1">
      <w:start w:val="1"/>
      <w:numFmt w:val="bullet"/>
      <w:lvlText w:val="•"/>
      <w:lvlJc w:val="left"/>
      <w:pPr>
        <w:tabs>
          <w:tab w:val="num" w:pos="2160"/>
        </w:tabs>
        <w:ind w:left="2160" w:hanging="360"/>
      </w:pPr>
      <w:rPr>
        <w:rFonts w:ascii="Arial" w:hAnsi="Arial" w:hint="default"/>
      </w:rPr>
    </w:lvl>
    <w:lvl w:ilvl="3" w:tplc="32A8E048" w:tentative="1">
      <w:start w:val="1"/>
      <w:numFmt w:val="bullet"/>
      <w:lvlText w:val="•"/>
      <w:lvlJc w:val="left"/>
      <w:pPr>
        <w:tabs>
          <w:tab w:val="num" w:pos="2880"/>
        </w:tabs>
        <w:ind w:left="2880" w:hanging="360"/>
      </w:pPr>
      <w:rPr>
        <w:rFonts w:ascii="Arial" w:hAnsi="Arial" w:hint="default"/>
      </w:rPr>
    </w:lvl>
    <w:lvl w:ilvl="4" w:tplc="C8E6D50C" w:tentative="1">
      <w:start w:val="1"/>
      <w:numFmt w:val="bullet"/>
      <w:lvlText w:val="•"/>
      <w:lvlJc w:val="left"/>
      <w:pPr>
        <w:tabs>
          <w:tab w:val="num" w:pos="3600"/>
        </w:tabs>
        <w:ind w:left="3600" w:hanging="360"/>
      </w:pPr>
      <w:rPr>
        <w:rFonts w:ascii="Arial" w:hAnsi="Arial" w:hint="default"/>
      </w:rPr>
    </w:lvl>
    <w:lvl w:ilvl="5" w:tplc="C964A9C0" w:tentative="1">
      <w:start w:val="1"/>
      <w:numFmt w:val="bullet"/>
      <w:lvlText w:val="•"/>
      <w:lvlJc w:val="left"/>
      <w:pPr>
        <w:tabs>
          <w:tab w:val="num" w:pos="4320"/>
        </w:tabs>
        <w:ind w:left="4320" w:hanging="360"/>
      </w:pPr>
      <w:rPr>
        <w:rFonts w:ascii="Arial" w:hAnsi="Arial" w:hint="default"/>
      </w:rPr>
    </w:lvl>
    <w:lvl w:ilvl="6" w:tplc="A276F0A2" w:tentative="1">
      <w:start w:val="1"/>
      <w:numFmt w:val="bullet"/>
      <w:lvlText w:val="•"/>
      <w:lvlJc w:val="left"/>
      <w:pPr>
        <w:tabs>
          <w:tab w:val="num" w:pos="5040"/>
        </w:tabs>
        <w:ind w:left="5040" w:hanging="360"/>
      </w:pPr>
      <w:rPr>
        <w:rFonts w:ascii="Arial" w:hAnsi="Arial" w:hint="default"/>
      </w:rPr>
    </w:lvl>
    <w:lvl w:ilvl="7" w:tplc="09EE2EB2" w:tentative="1">
      <w:start w:val="1"/>
      <w:numFmt w:val="bullet"/>
      <w:lvlText w:val="•"/>
      <w:lvlJc w:val="left"/>
      <w:pPr>
        <w:tabs>
          <w:tab w:val="num" w:pos="5760"/>
        </w:tabs>
        <w:ind w:left="5760" w:hanging="360"/>
      </w:pPr>
      <w:rPr>
        <w:rFonts w:ascii="Arial" w:hAnsi="Arial" w:hint="default"/>
      </w:rPr>
    </w:lvl>
    <w:lvl w:ilvl="8" w:tplc="CF64C12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F14D12"/>
    <w:multiLevelType w:val="hybridMultilevel"/>
    <w:tmpl w:val="D8EEDE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3F376F2"/>
    <w:multiLevelType w:val="hybridMultilevel"/>
    <w:tmpl w:val="4538C82A"/>
    <w:lvl w:ilvl="0" w:tplc="04090001">
      <w:start w:val="1"/>
      <w:numFmt w:val="bullet"/>
      <w:lvlText w:val=""/>
      <w:lvlJc w:val="left"/>
      <w:pPr>
        <w:ind w:left="1080" w:hanging="720"/>
      </w:pPr>
      <w:rPr>
        <w:rFonts w:ascii="Symbol" w:hAnsi="Symbol" w:hint="default"/>
      </w:rPr>
    </w:lvl>
    <w:lvl w:ilvl="1" w:tplc="FFFFFFFF">
      <w:start w:val="1"/>
      <w:numFmt w:val="lowerLetter"/>
      <w:lvlText w:val="%2."/>
      <w:lvlJc w:val="left"/>
      <w:pPr>
        <w:ind w:left="1440" w:hanging="360"/>
      </w:pPr>
    </w:lvl>
    <w:lvl w:ilvl="2" w:tplc="04090003">
      <w:start w:val="1"/>
      <w:numFmt w:val="bullet"/>
      <w:lvlText w:val="o"/>
      <w:lvlJc w:val="left"/>
      <w:pPr>
        <w:ind w:left="2520" w:hanging="360"/>
      </w:pPr>
      <w:rPr>
        <w:rFonts w:ascii="Courier New" w:hAnsi="Courier New" w:cs="Courier New"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F81780"/>
    <w:multiLevelType w:val="hybridMultilevel"/>
    <w:tmpl w:val="CBD2B1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0895586"/>
    <w:multiLevelType w:val="hybridMultilevel"/>
    <w:tmpl w:val="F5428336"/>
    <w:lvl w:ilvl="0" w:tplc="04090001">
      <w:start w:val="1"/>
      <w:numFmt w:val="bullet"/>
      <w:lvlText w:val=""/>
      <w:lvlJc w:val="left"/>
      <w:pPr>
        <w:ind w:left="1080" w:hanging="72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4090003">
      <w:start w:val="1"/>
      <w:numFmt w:val="bullet"/>
      <w:lvlText w:val="o"/>
      <w:lvlJc w:val="left"/>
      <w:pPr>
        <w:ind w:left="2520" w:hanging="360"/>
      </w:pPr>
      <w:rPr>
        <w:rFonts w:ascii="Courier New" w:hAnsi="Courier New" w:cs="Courier New" w:hint="default"/>
      </w:r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4DB1DB9"/>
    <w:multiLevelType w:val="hybridMultilevel"/>
    <w:tmpl w:val="F98C1740"/>
    <w:lvl w:ilvl="0" w:tplc="73D8B25E">
      <w:start w:val="1"/>
      <w:numFmt w:val="bullet"/>
      <w:lvlText w:val="•"/>
      <w:lvlJc w:val="left"/>
      <w:pPr>
        <w:tabs>
          <w:tab w:val="num" w:pos="720"/>
        </w:tabs>
        <w:ind w:left="720" w:hanging="360"/>
      </w:pPr>
      <w:rPr>
        <w:rFonts w:ascii="Arial" w:hAnsi="Arial" w:hint="default"/>
      </w:rPr>
    </w:lvl>
    <w:lvl w:ilvl="1" w:tplc="5F2809B6">
      <w:numFmt w:val="bullet"/>
      <w:lvlText w:val="•"/>
      <w:lvlJc w:val="left"/>
      <w:pPr>
        <w:tabs>
          <w:tab w:val="num" w:pos="1440"/>
        </w:tabs>
        <w:ind w:left="1440" w:hanging="360"/>
      </w:pPr>
      <w:rPr>
        <w:rFonts w:ascii="Arial" w:hAnsi="Arial" w:hint="default"/>
      </w:rPr>
    </w:lvl>
    <w:lvl w:ilvl="2" w:tplc="028861C2" w:tentative="1">
      <w:start w:val="1"/>
      <w:numFmt w:val="bullet"/>
      <w:lvlText w:val="•"/>
      <w:lvlJc w:val="left"/>
      <w:pPr>
        <w:tabs>
          <w:tab w:val="num" w:pos="2160"/>
        </w:tabs>
        <w:ind w:left="2160" w:hanging="360"/>
      </w:pPr>
      <w:rPr>
        <w:rFonts w:ascii="Arial" w:hAnsi="Arial" w:hint="default"/>
      </w:rPr>
    </w:lvl>
    <w:lvl w:ilvl="3" w:tplc="A64AE274" w:tentative="1">
      <w:start w:val="1"/>
      <w:numFmt w:val="bullet"/>
      <w:lvlText w:val="•"/>
      <w:lvlJc w:val="left"/>
      <w:pPr>
        <w:tabs>
          <w:tab w:val="num" w:pos="2880"/>
        </w:tabs>
        <w:ind w:left="2880" w:hanging="360"/>
      </w:pPr>
      <w:rPr>
        <w:rFonts w:ascii="Arial" w:hAnsi="Arial" w:hint="default"/>
      </w:rPr>
    </w:lvl>
    <w:lvl w:ilvl="4" w:tplc="29BC7DA2" w:tentative="1">
      <w:start w:val="1"/>
      <w:numFmt w:val="bullet"/>
      <w:lvlText w:val="•"/>
      <w:lvlJc w:val="left"/>
      <w:pPr>
        <w:tabs>
          <w:tab w:val="num" w:pos="3600"/>
        </w:tabs>
        <w:ind w:left="3600" w:hanging="360"/>
      </w:pPr>
      <w:rPr>
        <w:rFonts w:ascii="Arial" w:hAnsi="Arial" w:hint="default"/>
      </w:rPr>
    </w:lvl>
    <w:lvl w:ilvl="5" w:tplc="2C88C692" w:tentative="1">
      <w:start w:val="1"/>
      <w:numFmt w:val="bullet"/>
      <w:lvlText w:val="•"/>
      <w:lvlJc w:val="left"/>
      <w:pPr>
        <w:tabs>
          <w:tab w:val="num" w:pos="4320"/>
        </w:tabs>
        <w:ind w:left="4320" w:hanging="360"/>
      </w:pPr>
      <w:rPr>
        <w:rFonts w:ascii="Arial" w:hAnsi="Arial" w:hint="default"/>
      </w:rPr>
    </w:lvl>
    <w:lvl w:ilvl="6" w:tplc="4DD2FD7E" w:tentative="1">
      <w:start w:val="1"/>
      <w:numFmt w:val="bullet"/>
      <w:lvlText w:val="•"/>
      <w:lvlJc w:val="left"/>
      <w:pPr>
        <w:tabs>
          <w:tab w:val="num" w:pos="5040"/>
        </w:tabs>
        <w:ind w:left="5040" w:hanging="360"/>
      </w:pPr>
      <w:rPr>
        <w:rFonts w:ascii="Arial" w:hAnsi="Arial" w:hint="default"/>
      </w:rPr>
    </w:lvl>
    <w:lvl w:ilvl="7" w:tplc="7CE25072" w:tentative="1">
      <w:start w:val="1"/>
      <w:numFmt w:val="bullet"/>
      <w:lvlText w:val="•"/>
      <w:lvlJc w:val="left"/>
      <w:pPr>
        <w:tabs>
          <w:tab w:val="num" w:pos="5760"/>
        </w:tabs>
        <w:ind w:left="5760" w:hanging="360"/>
      </w:pPr>
      <w:rPr>
        <w:rFonts w:ascii="Arial" w:hAnsi="Arial" w:hint="default"/>
      </w:rPr>
    </w:lvl>
    <w:lvl w:ilvl="8" w:tplc="7C76589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61F238D"/>
    <w:multiLevelType w:val="hybridMultilevel"/>
    <w:tmpl w:val="66E86018"/>
    <w:lvl w:ilvl="0" w:tplc="04090015">
      <w:start w:val="1"/>
      <w:numFmt w:val="upp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9A42EEC"/>
    <w:multiLevelType w:val="hybridMultilevel"/>
    <w:tmpl w:val="85E043C6"/>
    <w:lvl w:ilvl="0" w:tplc="AFB8B252">
      <w:numFmt w:val="bullet"/>
      <w:lvlText w:val="-"/>
      <w:lvlJc w:val="left"/>
      <w:pPr>
        <w:ind w:left="2160" w:hanging="360"/>
      </w:pPr>
      <w:rPr>
        <w:rFonts w:ascii="Calibri" w:eastAsiaTheme="minorEastAsia"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DCC346D"/>
    <w:multiLevelType w:val="hybridMultilevel"/>
    <w:tmpl w:val="52D6522C"/>
    <w:lvl w:ilvl="0" w:tplc="DF2EA75E">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0143A35"/>
    <w:multiLevelType w:val="hybridMultilevel"/>
    <w:tmpl w:val="6F06966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A657179"/>
    <w:multiLevelType w:val="hybridMultilevel"/>
    <w:tmpl w:val="83C0C7A4"/>
    <w:lvl w:ilvl="0" w:tplc="A140C4C8">
      <w:start w:val="1"/>
      <w:numFmt w:val="upperLetter"/>
      <w:lvlText w:val="%1."/>
      <w:lvlJc w:val="left"/>
      <w:pPr>
        <w:ind w:left="1440" w:hanging="360"/>
      </w:pPr>
      <w:rPr>
        <w:rFonts w:hint="default"/>
        <w:b w:val="0"/>
      </w:rPr>
    </w:lvl>
    <w:lvl w:ilvl="1" w:tplc="04090019">
      <w:start w:val="1"/>
      <w:numFmt w:val="lowerLetter"/>
      <w:lvlText w:val="%2."/>
      <w:lvlJc w:val="left"/>
      <w:pPr>
        <w:ind w:left="2160" w:hanging="360"/>
      </w:pPr>
    </w:lvl>
    <w:lvl w:ilvl="2" w:tplc="4E663872">
      <w:numFmt w:val="decimal"/>
      <w:lvlText w:val="%3"/>
      <w:lvlJc w:val="left"/>
      <w:pPr>
        <w:ind w:left="3060" w:hanging="360"/>
      </w:pPr>
      <w:rPr>
        <w:rFonts w:hint="default"/>
      </w:rPr>
    </w:lvl>
    <w:lvl w:ilvl="3" w:tplc="8A9881E4">
      <w:start w:val="2"/>
      <w:numFmt w:val="bullet"/>
      <w:lvlText w:val="-"/>
      <w:lvlJc w:val="left"/>
      <w:pPr>
        <w:ind w:left="3600" w:hanging="360"/>
      </w:pPr>
      <w:rPr>
        <w:rFonts w:ascii="Calibri" w:eastAsiaTheme="minorEastAsia" w:hAnsi="Calibri" w:cstheme="minorBidi"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D4706FB"/>
    <w:multiLevelType w:val="hybridMultilevel"/>
    <w:tmpl w:val="F9ACCCAA"/>
    <w:lvl w:ilvl="0" w:tplc="1EB8C978">
      <w:start w:val="1"/>
      <w:numFmt w:val="bullet"/>
      <w:lvlText w:val="•"/>
      <w:lvlJc w:val="left"/>
      <w:pPr>
        <w:tabs>
          <w:tab w:val="num" w:pos="720"/>
        </w:tabs>
        <w:ind w:left="720" w:hanging="360"/>
      </w:pPr>
      <w:rPr>
        <w:rFonts w:ascii="Arial" w:hAnsi="Arial" w:hint="default"/>
      </w:rPr>
    </w:lvl>
    <w:lvl w:ilvl="1" w:tplc="78A834AA">
      <w:numFmt w:val="bullet"/>
      <w:lvlText w:val="•"/>
      <w:lvlJc w:val="left"/>
      <w:pPr>
        <w:tabs>
          <w:tab w:val="num" w:pos="1440"/>
        </w:tabs>
        <w:ind w:left="1440" w:hanging="360"/>
      </w:pPr>
      <w:rPr>
        <w:rFonts w:ascii="Arial" w:hAnsi="Arial" w:hint="default"/>
      </w:rPr>
    </w:lvl>
    <w:lvl w:ilvl="2" w:tplc="A648A22C">
      <w:numFmt w:val="bullet"/>
      <w:lvlText w:val="•"/>
      <w:lvlJc w:val="left"/>
      <w:pPr>
        <w:tabs>
          <w:tab w:val="num" w:pos="2160"/>
        </w:tabs>
        <w:ind w:left="2160" w:hanging="360"/>
      </w:pPr>
      <w:rPr>
        <w:rFonts w:ascii="Arial" w:hAnsi="Arial" w:hint="default"/>
      </w:rPr>
    </w:lvl>
    <w:lvl w:ilvl="3" w:tplc="FACAD0CA" w:tentative="1">
      <w:start w:val="1"/>
      <w:numFmt w:val="bullet"/>
      <w:lvlText w:val="•"/>
      <w:lvlJc w:val="left"/>
      <w:pPr>
        <w:tabs>
          <w:tab w:val="num" w:pos="2880"/>
        </w:tabs>
        <w:ind w:left="2880" w:hanging="360"/>
      </w:pPr>
      <w:rPr>
        <w:rFonts w:ascii="Arial" w:hAnsi="Arial" w:hint="default"/>
      </w:rPr>
    </w:lvl>
    <w:lvl w:ilvl="4" w:tplc="6D1C6052" w:tentative="1">
      <w:start w:val="1"/>
      <w:numFmt w:val="bullet"/>
      <w:lvlText w:val="•"/>
      <w:lvlJc w:val="left"/>
      <w:pPr>
        <w:tabs>
          <w:tab w:val="num" w:pos="3600"/>
        </w:tabs>
        <w:ind w:left="3600" w:hanging="360"/>
      </w:pPr>
      <w:rPr>
        <w:rFonts w:ascii="Arial" w:hAnsi="Arial" w:hint="default"/>
      </w:rPr>
    </w:lvl>
    <w:lvl w:ilvl="5" w:tplc="A7CA593A" w:tentative="1">
      <w:start w:val="1"/>
      <w:numFmt w:val="bullet"/>
      <w:lvlText w:val="•"/>
      <w:lvlJc w:val="left"/>
      <w:pPr>
        <w:tabs>
          <w:tab w:val="num" w:pos="4320"/>
        </w:tabs>
        <w:ind w:left="4320" w:hanging="360"/>
      </w:pPr>
      <w:rPr>
        <w:rFonts w:ascii="Arial" w:hAnsi="Arial" w:hint="default"/>
      </w:rPr>
    </w:lvl>
    <w:lvl w:ilvl="6" w:tplc="59D22850" w:tentative="1">
      <w:start w:val="1"/>
      <w:numFmt w:val="bullet"/>
      <w:lvlText w:val="•"/>
      <w:lvlJc w:val="left"/>
      <w:pPr>
        <w:tabs>
          <w:tab w:val="num" w:pos="5040"/>
        </w:tabs>
        <w:ind w:left="5040" w:hanging="360"/>
      </w:pPr>
      <w:rPr>
        <w:rFonts w:ascii="Arial" w:hAnsi="Arial" w:hint="default"/>
      </w:rPr>
    </w:lvl>
    <w:lvl w:ilvl="7" w:tplc="EB7ECB02" w:tentative="1">
      <w:start w:val="1"/>
      <w:numFmt w:val="bullet"/>
      <w:lvlText w:val="•"/>
      <w:lvlJc w:val="left"/>
      <w:pPr>
        <w:tabs>
          <w:tab w:val="num" w:pos="5760"/>
        </w:tabs>
        <w:ind w:left="5760" w:hanging="360"/>
      </w:pPr>
      <w:rPr>
        <w:rFonts w:ascii="Arial" w:hAnsi="Arial" w:hint="default"/>
      </w:rPr>
    </w:lvl>
    <w:lvl w:ilvl="8" w:tplc="B212F02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109300E"/>
    <w:multiLevelType w:val="hybridMultilevel"/>
    <w:tmpl w:val="FADA02B6"/>
    <w:lvl w:ilvl="0" w:tplc="04090001">
      <w:start w:val="1"/>
      <w:numFmt w:val="bullet"/>
      <w:lvlText w:val=""/>
      <w:lvlJc w:val="left"/>
      <w:pPr>
        <w:ind w:left="1080" w:hanging="72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0B453F"/>
    <w:multiLevelType w:val="hybridMultilevel"/>
    <w:tmpl w:val="AFE2E09E"/>
    <w:lvl w:ilvl="0" w:tplc="1BACD960">
      <w:start w:val="1"/>
      <w:numFmt w:val="bullet"/>
      <w:lvlText w:val="-"/>
      <w:lvlJc w:val="left"/>
      <w:pPr>
        <w:ind w:left="2160" w:hanging="360"/>
      </w:pPr>
      <w:rPr>
        <w:rFonts w:ascii="Calibri" w:eastAsiaTheme="minorEastAsia" w:hAnsi="Calibri" w:cstheme="minorBidi"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543133E2"/>
    <w:multiLevelType w:val="hybridMultilevel"/>
    <w:tmpl w:val="38E8A9BC"/>
    <w:lvl w:ilvl="0" w:tplc="22708F58">
      <w:start w:val="1"/>
      <w:numFmt w:val="bullet"/>
      <w:lvlText w:val="•"/>
      <w:lvlJc w:val="left"/>
      <w:pPr>
        <w:tabs>
          <w:tab w:val="num" w:pos="720"/>
        </w:tabs>
        <w:ind w:left="720" w:hanging="360"/>
      </w:pPr>
      <w:rPr>
        <w:rFonts w:ascii="Arial" w:hAnsi="Arial" w:hint="default"/>
      </w:rPr>
    </w:lvl>
    <w:lvl w:ilvl="1" w:tplc="CB26271E">
      <w:numFmt w:val="bullet"/>
      <w:lvlText w:val="•"/>
      <w:lvlJc w:val="left"/>
      <w:pPr>
        <w:tabs>
          <w:tab w:val="num" w:pos="1440"/>
        </w:tabs>
        <w:ind w:left="1440" w:hanging="360"/>
      </w:pPr>
      <w:rPr>
        <w:rFonts w:ascii="Arial" w:hAnsi="Arial" w:hint="default"/>
      </w:rPr>
    </w:lvl>
    <w:lvl w:ilvl="2" w:tplc="0F929C0E" w:tentative="1">
      <w:start w:val="1"/>
      <w:numFmt w:val="bullet"/>
      <w:lvlText w:val="•"/>
      <w:lvlJc w:val="left"/>
      <w:pPr>
        <w:tabs>
          <w:tab w:val="num" w:pos="2160"/>
        </w:tabs>
        <w:ind w:left="2160" w:hanging="360"/>
      </w:pPr>
      <w:rPr>
        <w:rFonts w:ascii="Arial" w:hAnsi="Arial" w:hint="default"/>
      </w:rPr>
    </w:lvl>
    <w:lvl w:ilvl="3" w:tplc="5B089E52" w:tentative="1">
      <w:start w:val="1"/>
      <w:numFmt w:val="bullet"/>
      <w:lvlText w:val="•"/>
      <w:lvlJc w:val="left"/>
      <w:pPr>
        <w:tabs>
          <w:tab w:val="num" w:pos="2880"/>
        </w:tabs>
        <w:ind w:left="2880" w:hanging="360"/>
      </w:pPr>
      <w:rPr>
        <w:rFonts w:ascii="Arial" w:hAnsi="Arial" w:hint="default"/>
      </w:rPr>
    </w:lvl>
    <w:lvl w:ilvl="4" w:tplc="61D0EEC2" w:tentative="1">
      <w:start w:val="1"/>
      <w:numFmt w:val="bullet"/>
      <w:lvlText w:val="•"/>
      <w:lvlJc w:val="left"/>
      <w:pPr>
        <w:tabs>
          <w:tab w:val="num" w:pos="3600"/>
        </w:tabs>
        <w:ind w:left="3600" w:hanging="360"/>
      </w:pPr>
      <w:rPr>
        <w:rFonts w:ascii="Arial" w:hAnsi="Arial" w:hint="default"/>
      </w:rPr>
    </w:lvl>
    <w:lvl w:ilvl="5" w:tplc="1A8267AA" w:tentative="1">
      <w:start w:val="1"/>
      <w:numFmt w:val="bullet"/>
      <w:lvlText w:val="•"/>
      <w:lvlJc w:val="left"/>
      <w:pPr>
        <w:tabs>
          <w:tab w:val="num" w:pos="4320"/>
        </w:tabs>
        <w:ind w:left="4320" w:hanging="360"/>
      </w:pPr>
      <w:rPr>
        <w:rFonts w:ascii="Arial" w:hAnsi="Arial" w:hint="default"/>
      </w:rPr>
    </w:lvl>
    <w:lvl w:ilvl="6" w:tplc="74208B46" w:tentative="1">
      <w:start w:val="1"/>
      <w:numFmt w:val="bullet"/>
      <w:lvlText w:val="•"/>
      <w:lvlJc w:val="left"/>
      <w:pPr>
        <w:tabs>
          <w:tab w:val="num" w:pos="5040"/>
        </w:tabs>
        <w:ind w:left="5040" w:hanging="360"/>
      </w:pPr>
      <w:rPr>
        <w:rFonts w:ascii="Arial" w:hAnsi="Arial" w:hint="default"/>
      </w:rPr>
    </w:lvl>
    <w:lvl w:ilvl="7" w:tplc="6A9C47E4" w:tentative="1">
      <w:start w:val="1"/>
      <w:numFmt w:val="bullet"/>
      <w:lvlText w:val="•"/>
      <w:lvlJc w:val="left"/>
      <w:pPr>
        <w:tabs>
          <w:tab w:val="num" w:pos="5760"/>
        </w:tabs>
        <w:ind w:left="5760" w:hanging="360"/>
      </w:pPr>
      <w:rPr>
        <w:rFonts w:ascii="Arial" w:hAnsi="Arial" w:hint="default"/>
      </w:rPr>
    </w:lvl>
    <w:lvl w:ilvl="8" w:tplc="6432715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5F72832"/>
    <w:multiLevelType w:val="hybridMultilevel"/>
    <w:tmpl w:val="42EA98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68611944"/>
    <w:multiLevelType w:val="hybridMultilevel"/>
    <w:tmpl w:val="39BC36B4"/>
    <w:lvl w:ilvl="0" w:tplc="7BF4ABFA">
      <w:start w:val="3"/>
      <w:numFmt w:val="bullet"/>
      <w:lvlText w:val="-"/>
      <w:lvlJc w:val="left"/>
      <w:pPr>
        <w:ind w:left="2160" w:hanging="360"/>
      </w:pPr>
      <w:rPr>
        <w:rFonts w:ascii="Calibri" w:eastAsiaTheme="minorEastAsia" w:hAnsi="Calibri" w:cstheme="minorBidi" w:hint="default"/>
        <w:b w:val="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6AAA4AF3"/>
    <w:multiLevelType w:val="hybridMultilevel"/>
    <w:tmpl w:val="CE66BE5A"/>
    <w:lvl w:ilvl="0" w:tplc="04090003">
      <w:start w:val="1"/>
      <w:numFmt w:val="bullet"/>
      <w:lvlText w:val="o"/>
      <w:lvlJc w:val="left"/>
      <w:pPr>
        <w:ind w:left="1080" w:hanging="720"/>
      </w:pPr>
      <w:rPr>
        <w:rFonts w:ascii="Courier New" w:hAnsi="Courier New" w:cs="Courier New"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45373C2"/>
    <w:multiLevelType w:val="hybridMultilevel"/>
    <w:tmpl w:val="7598DCF8"/>
    <w:lvl w:ilvl="0" w:tplc="9D100D48">
      <w:start w:val="1"/>
      <w:numFmt w:val="bullet"/>
      <w:lvlText w:val="•"/>
      <w:lvlJc w:val="left"/>
      <w:pPr>
        <w:tabs>
          <w:tab w:val="num" w:pos="720"/>
        </w:tabs>
        <w:ind w:left="720" w:hanging="360"/>
      </w:pPr>
      <w:rPr>
        <w:rFonts w:ascii="Arial" w:hAnsi="Arial" w:hint="default"/>
      </w:rPr>
    </w:lvl>
    <w:lvl w:ilvl="1" w:tplc="C1EE64D8">
      <w:numFmt w:val="bullet"/>
      <w:lvlText w:val="•"/>
      <w:lvlJc w:val="left"/>
      <w:pPr>
        <w:tabs>
          <w:tab w:val="num" w:pos="1440"/>
        </w:tabs>
        <w:ind w:left="1440" w:hanging="360"/>
      </w:pPr>
      <w:rPr>
        <w:rFonts w:ascii="Arial" w:hAnsi="Arial" w:hint="default"/>
      </w:rPr>
    </w:lvl>
    <w:lvl w:ilvl="2" w:tplc="1382AAA6" w:tentative="1">
      <w:start w:val="1"/>
      <w:numFmt w:val="bullet"/>
      <w:lvlText w:val="•"/>
      <w:lvlJc w:val="left"/>
      <w:pPr>
        <w:tabs>
          <w:tab w:val="num" w:pos="2160"/>
        </w:tabs>
        <w:ind w:left="2160" w:hanging="360"/>
      </w:pPr>
      <w:rPr>
        <w:rFonts w:ascii="Arial" w:hAnsi="Arial" w:hint="default"/>
      </w:rPr>
    </w:lvl>
    <w:lvl w:ilvl="3" w:tplc="258A755A" w:tentative="1">
      <w:start w:val="1"/>
      <w:numFmt w:val="bullet"/>
      <w:lvlText w:val="•"/>
      <w:lvlJc w:val="left"/>
      <w:pPr>
        <w:tabs>
          <w:tab w:val="num" w:pos="2880"/>
        </w:tabs>
        <w:ind w:left="2880" w:hanging="360"/>
      </w:pPr>
      <w:rPr>
        <w:rFonts w:ascii="Arial" w:hAnsi="Arial" w:hint="default"/>
      </w:rPr>
    </w:lvl>
    <w:lvl w:ilvl="4" w:tplc="6E60B3AA" w:tentative="1">
      <w:start w:val="1"/>
      <w:numFmt w:val="bullet"/>
      <w:lvlText w:val="•"/>
      <w:lvlJc w:val="left"/>
      <w:pPr>
        <w:tabs>
          <w:tab w:val="num" w:pos="3600"/>
        </w:tabs>
        <w:ind w:left="3600" w:hanging="360"/>
      </w:pPr>
      <w:rPr>
        <w:rFonts w:ascii="Arial" w:hAnsi="Arial" w:hint="default"/>
      </w:rPr>
    </w:lvl>
    <w:lvl w:ilvl="5" w:tplc="356858FE" w:tentative="1">
      <w:start w:val="1"/>
      <w:numFmt w:val="bullet"/>
      <w:lvlText w:val="•"/>
      <w:lvlJc w:val="left"/>
      <w:pPr>
        <w:tabs>
          <w:tab w:val="num" w:pos="4320"/>
        </w:tabs>
        <w:ind w:left="4320" w:hanging="360"/>
      </w:pPr>
      <w:rPr>
        <w:rFonts w:ascii="Arial" w:hAnsi="Arial" w:hint="default"/>
      </w:rPr>
    </w:lvl>
    <w:lvl w:ilvl="6" w:tplc="5980E81A" w:tentative="1">
      <w:start w:val="1"/>
      <w:numFmt w:val="bullet"/>
      <w:lvlText w:val="•"/>
      <w:lvlJc w:val="left"/>
      <w:pPr>
        <w:tabs>
          <w:tab w:val="num" w:pos="5040"/>
        </w:tabs>
        <w:ind w:left="5040" w:hanging="360"/>
      </w:pPr>
      <w:rPr>
        <w:rFonts w:ascii="Arial" w:hAnsi="Arial" w:hint="default"/>
      </w:rPr>
    </w:lvl>
    <w:lvl w:ilvl="7" w:tplc="EC8EA598" w:tentative="1">
      <w:start w:val="1"/>
      <w:numFmt w:val="bullet"/>
      <w:lvlText w:val="•"/>
      <w:lvlJc w:val="left"/>
      <w:pPr>
        <w:tabs>
          <w:tab w:val="num" w:pos="5760"/>
        </w:tabs>
        <w:ind w:left="5760" w:hanging="360"/>
      </w:pPr>
      <w:rPr>
        <w:rFonts w:ascii="Arial" w:hAnsi="Arial" w:hint="default"/>
      </w:rPr>
    </w:lvl>
    <w:lvl w:ilvl="8" w:tplc="3D6CD254" w:tentative="1">
      <w:start w:val="1"/>
      <w:numFmt w:val="bullet"/>
      <w:lvlText w:val="•"/>
      <w:lvlJc w:val="left"/>
      <w:pPr>
        <w:tabs>
          <w:tab w:val="num" w:pos="6480"/>
        </w:tabs>
        <w:ind w:left="6480" w:hanging="360"/>
      </w:pPr>
      <w:rPr>
        <w:rFonts w:ascii="Arial" w:hAnsi="Arial" w:hint="default"/>
      </w:rPr>
    </w:lvl>
  </w:abstractNum>
  <w:num w:numId="1" w16cid:durableId="360252809">
    <w:abstractNumId w:val="16"/>
  </w:num>
  <w:num w:numId="2" w16cid:durableId="1771701599">
    <w:abstractNumId w:val="7"/>
  </w:num>
  <w:num w:numId="3" w16cid:durableId="581522826">
    <w:abstractNumId w:val="19"/>
  </w:num>
  <w:num w:numId="4" w16cid:durableId="691802318">
    <w:abstractNumId w:val="14"/>
  </w:num>
  <w:num w:numId="5" w16cid:durableId="274870849">
    <w:abstractNumId w:val="10"/>
  </w:num>
  <w:num w:numId="6" w16cid:durableId="1289432774">
    <w:abstractNumId w:val="12"/>
  </w:num>
  <w:num w:numId="7" w16cid:durableId="560487106">
    <w:abstractNumId w:val="17"/>
  </w:num>
  <w:num w:numId="8" w16cid:durableId="1581256749">
    <w:abstractNumId w:val="20"/>
  </w:num>
  <w:num w:numId="9" w16cid:durableId="771360482">
    <w:abstractNumId w:val="11"/>
  </w:num>
  <w:num w:numId="10" w16cid:durableId="1175346494">
    <w:abstractNumId w:val="1"/>
  </w:num>
  <w:num w:numId="11" w16cid:durableId="233122353">
    <w:abstractNumId w:val="0"/>
  </w:num>
  <w:num w:numId="12" w16cid:durableId="320698602">
    <w:abstractNumId w:val="13"/>
  </w:num>
  <w:num w:numId="13" w16cid:durableId="636379370">
    <w:abstractNumId w:val="2"/>
  </w:num>
  <w:num w:numId="14" w16cid:durableId="1723169733">
    <w:abstractNumId w:val="5"/>
  </w:num>
  <w:num w:numId="15" w16cid:durableId="1340040846">
    <w:abstractNumId w:val="9"/>
  </w:num>
  <w:num w:numId="16" w16cid:durableId="799880197">
    <w:abstractNumId w:val="8"/>
  </w:num>
  <w:num w:numId="17" w16cid:durableId="1086725363">
    <w:abstractNumId w:val="3"/>
  </w:num>
  <w:num w:numId="18" w16cid:durableId="110780828">
    <w:abstractNumId w:val="21"/>
  </w:num>
  <w:num w:numId="19" w16cid:durableId="1728990642">
    <w:abstractNumId w:val="6"/>
  </w:num>
  <w:num w:numId="20" w16cid:durableId="1025057473">
    <w:abstractNumId w:val="18"/>
  </w:num>
  <w:num w:numId="21" w16cid:durableId="1876697103">
    <w:abstractNumId w:val="4"/>
  </w:num>
  <w:num w:numId="22" w16cid:durableId="1078281722">
    <w:abstractNumId w:val="22"/>
  </w:num>
  <w:num w:numId="23" w16cid:durableId="1035471062">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xNTY0MwWSRgYGpko6SsGpxcWZ+XkgBUa1AMQb2t0sAAAA"/>
  </w:docVars>
  <w:rsids>
    <w:rsidRoot w:val="00AB30A5"/>
    <w:rsid w:val="000001A1"/>
    <w:rsid w:val="0000531C"/>
    <w:rsid w:val="0000536B"/>
    <w:rsid w:val="00006BC6"/>
    <w:rsid w:val="00007A58"/>
    <w:rsid w:val="00010BE0"/>
    <w:rsid w:val="00011BA6"/>
    <w:rsid w:val="00013173"/>
    <w:rsid w:val="000226AD"/>
    <w:rsid w:val="000231AB"/>
    <w:rsid w:val="000253A6"/>
    <w:rsid w:val="0003366A"/>
    <w:rsid w:val="000425DD"/>
    <w:rsid w:val="0005083E"/>
    <w:rsid w:val="00051D42"/>
    <w:rsid w:val="00052CB3"/>
    <w:rsid w:val="00054067"/>
    <w:rsid w:val="00057381"/>
    <w:rsid w:val="00064AC6"/>
    <w:rsid w:val="0006652D"/>
    <w:rsid w:val="00071400"/>
    <w:rsid w:val="00072E73"/>
    <w:rsid w:val="000731ED"/>
    <w:rsid w:val="00075392"/>
    <w:rsid w:val="00083C58"/>
    <w:rsid w:val="000A5EAF"/>
    <w:rsid w:val="000A71C9"/>
    <w:rsid w:val="000B5BC5"/>
    <w:rsid w:val="000B6B72"/>
    <w:rsid w:val="000C25BA"/>
    <w:rsid w:val="000E14C7"/>
    <w:rsid w:val="000E7ED0"/>
    <w:rsid w:val="000E7FD9"/>
    <w:rsid w:val="000F4306"/>
    <w:rsid w:val="000F5EB7"/>
    <w:rsid w:val="0010265B"/>
    <w:rsid w:val="0010585D"/>
    <w:rsid w:val="00107EFB"/>
    <w:rsid w:val="0011676F"/>
    <w:rsid w:val="00131CD9"/>
    <w:rsid w:val="001331C8"/>
    <w:rsid w:val="0014001F"/>
    <w:rsid w:val="00143D1B"/>
    <w:rsid w:val="00147654"/>
    <w:rsid w:val="00152B0C"/>
    <w:rsid w:val="00153145"/>
    <w:rsid w:val="001562CD"/>
    <w:rsid w:val="00162B9C"/>
    <w:rsid w:val="00164E9C"/>
    <w:rsid w:val="001677E9"/>
    <w:rsid w:val="001722E8"/>
    <w:rsid w:val="001753D0"/>
    <w:rsid w:val="00175652"/>
    <w:rsid w:val="001758B2"/>
    <w:rsid w:val="00181475"/>
    <w:rsid w:val="00182656"/>
    <w:rsid w:val="00187714"/>
    <w:rsid w:val="00194BEA"/>
    <w:rsid w:val="001A285B"/>
    <w:rsid w:val="001B21CD"/>
    <w:rsid w:val="001B4701"/>
    <w:rsid w:val="001B5A77"/>
    <w:rsid w:val="001C00C5"/>
    <w:rsid w:val="001C0599"/>
    <w:rsid w:val="001C717F"/>
    <w:rsid w:val="001D647A"/>
    <w:rsid w:val="001F350C"/>
    <w:rsid w:val="00201360"/>
    <w:rsid w:val="002123C4"/>
    <w:rsid w:val="00216FC8"/>
    <w:rsid w:val="00227A2A"/>
    <w:rsid w:val="0023184D"/>
    <w:rsid w:val="0023656B"/>
    <w:rsid w:val="0024412A"/>
    <w:rsid w:val="00244288"/>
    <w:rsid w:val="002444D0"/>
    <w:rsid w:val="00251A01"/>
    <w:rsid w:val="00256C91"/>
    <w:rsid w:val="00257725"/>
    <w:rsid w:val="00260F39"/>
    <w:rsid w:val="00261413"/>
    <w:rsid w:val="00264386"/>
    <w:rsid w:val="00273372"/>
    <w:rsid w:val="0027458F"/>
    <w:rsid w:val="002762F0"/>
    <w:rsid w:val="00277DAF"/>
    <w:rsid w:val="00291D81"/>
    <w:rsid w:val="002933CB"/>
    <w:rsid w:val="00295AE2"/>
    <w:rsid w:val="002A1777"/>
    <w:rsid w:val="002A2B92"/>
    <w:rsid w:val="002A409D"/>
    <w:rsid w:val="002A521C"/>
    <w:rsid w:val="002C0850"/>
    <w:rsid w:val="002C5563"/>
    <w:rsid w:val="002C5BCE"/>
    <w:rsid w:val="002D451D"/>
    <w:rsid w:val="002E5F77"/>
    <w:rsid w:val="002F1370"/>
    <w:rsid w:val="002F28C0"/>
    <w:rsid w:val="002F5BCD"/>
    <w:rsid w:val="00300CF1"/>
    <w:rsid w:val="00300E48"/>
    <w:rsid w:val="00303113"/>
    <w:rsid w:val="00305676"/>
    <w:rsid w:val="00305796"/>
    <w:rsid w:val="003076E3"/>
    <w:rsid w:val="00307AAF"/>
    <w:rsid w:val="00320902"/>
    <w:rsid w:val="003212B5"/>
    <w:rsid w:val="00332420"/>
    <w:rsid w:val="003340D8"/>
    <w:rsid w:val="0033578F"/>
    <w:rsid w:val="00341C86"/>
    <w:rsid w:val="00342FD3"/>
    <w:rsid w:val="003453D2"/>
    <w:rsid w:val="003470C2"/>
    <w:rsid w:val="0035000E"/>
    <w:rsid w:val="0035005B"/>
    <w:rsid w:val="00356E1E"/>
    <w:rsid w:val="0036492C"/>
    <w:rsid w:val="00367AD0"/>
    <w:rsid w:val="00373F19"/>
    <w:rsid w:val="00376788"/>
    <w:rsid w:val="00380793"/>
    <w:rsid w:val="00392C8A"/>
    <w:rsid w:val="003A0DC7"/>
    <w:rsid w:val="003A2FB0"/>
    <w:rsid w:val="003A57F3"/>
    <w:rsid w:val="003B1A12"/>
    <w:rsid w:val="003D0931"/>
    <w:rsid w:val="003D2058"/>
    <w:rsid w:val="003D483A"/>
    <w:rsid w:val="003D5642"/>
    <w:rsid w:val="003E0DFB"/>
    <w:rsid w:val="003E79A7"/>
    <w:rsid w:val="003F1628"/>
    <w:rsid w:val="003F3B0A"/>
    <w:rsid w:val="00401FB7"/>
    <w:rsid w:val="004051A2"/>
    <w:rsid w:val="00412243"/>
    <w:rsid w:val="0041524F"/>
    <w:rsid w:val="00415BFB"/>
    <w:rsid w:val="00422FB3"/>
    <w:rsid w:val="00426705"/>
    <w:rsid w:val="00430FCD"/>
    <w:rsid w:val="00432A87"/>
    <w:rsid w:val="0043586F"/>
    <w:rsid w:val="00435A39"/>
    <w:rsid w:val="00435FA4"/>
    <w:rsid w:val="004435EA"/>
    <w:rsid w:val="0045222A"/>
    <w:rsid w:val="00457B52"/>
    <w:rsid w:val="00457D0D"/>
    <w:rsid w:val="004605F5"/>
    <w:rsid w:val="004729B4"/>
    <w:rsid w:val="00474202"/>
    <w:rsid w:val="00474ECE"/>
    <w:rsid w:val="0048036F"/>
    <w:rsid w:val="00484208"/>
    <w:rsid w:val="0048561E"/>
    <w:rsid w:val="00493441"/>
    <w:rsid w:val="00493D9D"/>
    <w:rsid w:val="004A75D9"/>
    <w:rsid w:val="004B285D"/>
    <w:rsid w:val="004B3C0E"/>
    <w:rsid w:val="004C02DD"/>
    <w:rsid w:val="004C26F3"/>
    <w:rsid w:val="004D4CC8"/>
    <w:rsid w:val="004D6841"/>
    <w:rsid w:val="004E097A"/>
    <w:rsid w:val="004E166D"/>
    <w:rsid w:val="004E3D1D"/>
    <w:rsid w:val="004E5B5A"/>
    <w:rsid w:val="004F3678"/>
    <w:rsid w:val="004F5D64"/>
    <w:rsid w:val="00500D02"/>
    <w:rsid w:val="005024BF"/>
    <w:rsid w:val="005068EA"/>
    <w:rsid w:val="00513788"/>
    <w:rsid w:val="00514684"/>
    <w:rsid w:val="00520D8D"/>
    <w:rsid w:val="0052361B"/>
    <w:rsid w:val="00523947"/>
    <w:rsid w:val="00524592"/>
    <w:rsid w:val="005263DD"/>
    <w:rsid w:val="005328BE"/>
    <w:rsid w:val="005351C0"/>
    <w:rsid w:val="00551AED"/>
    <w:rsid w:val="00553583"/>
    <w:rsid w:val="0055368D"/>
    <w:rsid w:val="00553FD4"/>
    <w:rsid w:val="00554204"/>
    <w:rsid w:val="00566F2F"/>
    <w:rsid w:val="005718BC"/>
    <w:rsid w:val="00574249"/>
    <w:rsid w:val="00574B55"/>
    <w:rsid w:val="00575B4E"/>
    <w:rsid w:val="00576524"/>
    <w:rsid w:val="005951CF"/>
    <w:rsid w:val="005A483A"/>
    <w:rsid w:val="005C0E47"/>
    <w:rsid w:val="005C513B"/>
    <w:rsid w:val="005C79DA"/>
    <w:rsid w:val="005D0E47"/>
    <w:rsid w:val="005E7977"/>
    <w:rsid w:val="005F0FA5"/>
    <w:rsid w:val="005F3B58"/>
    <w:rsid w:val="00625312"/>
    <w:rsid w:val="00633F67"/>
    <w:rsid w:val="00644052"/>
    <w:rsid w:val="00647B39"/>
    <w:rsid w:val="00651734"/>
    <w:rsid w:val="00651A48"/>
    <w:rsid w:val="006562CC"/>
    <w:rsid w:val="00657325"/>
    <w:rsid w:val="00660D93"/>
    <w:rsid w:val="00662AC4"/>
    <w:rsid w:val="006663DA"/>
    <w:rsid w:val="00676270"/>
    <w:rsid w:val="00676727"/>
    <w:rsid w:val="00677BE9"/>
    <w:rsid w:val="00680672"/>
    <w:rsid w:val="0068598A"/>
    <w:rsid w:val="00692766"/>
    <w:rsid w:val="006A4CBA"/>
    <w:rsid w:val="006A6A50"/>
    <w:rsid w:val="006A7494"/>
    <w:rsid w:val="006B2149"/>
    <w:rsid w:val="006B2B59"/>
    <w:rsid w:val="006B321C"/>
    <w:rsid w:val="006B4211"/>
    <w:rsid w:val="006C106A"/>
    <w:rsid w:val="006C67DC"/>
    <w:rsid w:val="006E0862"/>
    <w:rsid w:val="006E1DD2"/>
    <w:rsid w:val="006F326F"/>
    <w:rsid w:val="00705850"/>
    <w:rsid w:val="00706600"/>
    <w:rsid w:val="007120A9"/>
    <w:rsid w:val="0072324B"/>
    <w:rsid w:val="00725F08"/>
    <w:rsid w:val="007364A8"/>
    <w:rsid w:val="00745D80"/>
    <w:rsid w:val="00745FCD"/>
    <w:rsid w:val="00746886"/>
    <w:rsid w:val="00750B21"/>
    <w:rsid w:val="0075671A"/>
    <w:rsid w:val="00762A5D"/>
    <w:rsid w:val="00767C58"/>
    <w:rsid w:val="00767F94"/>
    <w:rsid w:val="00770AFB"/>
    <w:rsid w:val="00774B84"/>
    <w:rsid w:val="0077596A"/>
    <w:rsid w:val="00780E9E"/>
    <w:rsid w:val="00787FE1"/>
    <w:rsid w:val="00792B95"/>
    <w:rsid w:val="007948C2"/>
    <w:rsid w:val="00794B51"/>
    <w:rsid w:val="00797DA3"/>
    <w:rsid w:val="007A2562"/>
    <w:rsid w:val="007A3B3D"/>
    <w:rsid w:val="007A6474"/>
    <w:rsid w:val="007A7655"/>
    <w:rsid w:val="007B118B"/>
    <w:rsid w:val="007B1A47"/>
    <w:rsid w:val="007B3EE4"/>
    <w:rsid w:val="007B5322"/>
    <w:rsid w:val="007C2E58"/>
    <w:rsid w:val="007D353C"/>
    <w:rsid w:val="007E393F"/>
    <w:rsid w:val="007E3A9A"/>
    <w:rsid w:val="007E5251"/>
    <w:rsid w:val="007E65BF"/>
    <w:rsid w:val="007F5814"/>
    <w:rsid w:val="0080039A"/>
    <w:rsid w:val="00800F8D"/>
    <w:rsid w:val="00804BC1"/>
    <w:rsid w:val="00805B97"/>
    <w:rsid w:val="008115C3"/>
    <w:rsid w:val="008154E7"/>
    <w:rsid w:val="008220BE"/>
    <w:rsid w:val="0084487F"/>
    <w:rsid w:val="00846F34"/>
    <w:rsid w:val="0085314E"/>
    <w:rsid w:val="00861588"/>
    <w:rsid w:val="00863584"/>
    <w:rsid w:val="00867ECA"/>
    <w:rsid w:val="00876D2C"/>
    <w:rsid w:val="00890875"/>
    <w:rsid w:val="0089408C"/>
    <w:rsid w:val="008A0A8E"/>
    <w:rsid w:val="008A3997"/>
    <w:rsid w:val="008A45C3"/>
    <w:rsid w:val="008B2AD6"/>
    <w:rsid w:val="008B39A8"/>
    <w:rsid w:val="008B51B8"/>
    <w:rsid w:val="008B62AE"/>
    <w:rsid w:val="008B6612"/>
    <w:rsid w:val="008B6779"/>
    <w:rsid w:val="008C05CC"/>
    <w:rsid w:val="008C2658"/>
    <w:rsid w:val="008C5E99"/>
    <w:rsid w:val="008C76B3"/>
    <w:rsid w:val="008D2C34"/>
    <w:rsid w:val="008D5B89"/>
    <w:rsid w:val="008D6C17"/>
    <w:rsid w:val="008E79E6"/>
    <w:rsid w:val="008F39A8"/>
    <w:rsid w:val="00902C3F"/>
    <w:rsid w:val="0090484C"/>
    <w:rsid w:val="00905426"/>
    <w:rsid w:val="00914689"/>
    <w:rsid w:val="00915572"/>
    <w:rsid w:val="00917BA7"/>
    <w:rsid w:val="00924A49"/>
    <w:rsid w:val="00934E43"/>
    <w:rsid w:val="0094062F"/>
    <w:rsid w:val="00943AF7"/>
    <w:rsid w:val="00946D85"/>
    <w:rsid w:val="00946EA2"/>
    <w:rsid w:val="00952DF3"/>
    <w:rsid w:val="00953A20"/>
    <w:rsid w:val="00955C77"/>
    <w:rsid w:val="00974BA0"/>
    <w:rsid w:val="009751BF"/>
    <w:rsid w:val="009801D5"/>
    <w:rsid w:val="009808D3"/>
    <w:rsid w:val="00986BB5"/>
    <w:rsid w:val="00987801"/>
    <w:rsid w:val="00987D47"/>
    <w:rsid w:val="00997649"/>
    <w:rsid w:val="009A0A9B"/>
    <w:rsid w:val="009A3A69"/>
    <w:rsid w:val="009B3E45"/>
    <w:rsid w:val="009B7132"/>
    <w:rsid w:val="009C256B"/>
    <w:rsid w:val="009D10E8"/>
    <w:rsid w:val="009D1EB0"/>
    <w:rsid w:val="009D2AE4"/>
    <w:rsid w:val="009D79CD"/>
    <w:rsid w:val="009E13D8"/>
    <w:rsid w:val="009E531D"/>
    <w:rsid w:val="009F30A0"/>
    <w:rsid w:val="009F3914"/>
    <w:rsid w:val="009F4B03"/>
    <w:rsid w:val="00A05371"/>
    <w:rsid w:val="00A05B8C"/>
    <w:rsid w:val="00A128F2"/>
    <w:rsid w:val="00A13D46"/>
    <w:rsid w:val="00A14E59"/>
    <w:rsid w:val="00A160CA"/>
    <w:rsid w:val="00A23D4D"/>
    <w:rsid w:val="00A32C89"/>
    <w:rsid w:val="00A47963"/>
    <w:rsid w:val="00A54167"/>
    <w:rsid w:val="00A54C6A"/>
    <w:rsid w:val="00A56FB9"/>
    <w:rsid w:val="00A6379F"/>
    <w:rsid w:val="00A72ED4"/>
    <w:rsid w:val="00A72FFD"/>
    <w:rsid w:val="00A73AEB"/>
    <w:rsid w:val="00A741DD"/>
    <w:rsid w:val="00A75574"/>
    <w:rsid w:val="00A76B37"/>
    <w:rsid w:val="00A81325"/>
    <w:rsid w:val="00A907CC"/>
    <w:rsid w:val="00A95D2C"/>
    <w:rsid w:val="00A97E43"/>
    <w:rsid w:val="00AA091C"/>
    <w:rsid w:val="00AB2C43"/>
    <w:rsid w:val="00AB30A5"/>
    <w:rsid w:val="00AB31CC"/>
    <w:rsid w:val="00AC0752"/>
    <w:rsid w:val="00AC4CD7"/>
    <w:rsid w:val="00AC717C"/>
    <w:rsid w:val="00AC721E"/>
    <w:rsid w:val="00AC7652"/>
    <w:rsid w:val="00AD14F5"/>
    <w:rsid w:val="00B21438"/>
    <w:rsid w:val="00B236A6"/>
    <w:rsid w:val="00B2429B"/>
    <w:rsid w:val="00B244D0"/>
    <w:rsid w:val="00B372F5"/>
    <w:rsid w:val="00B45317"/>
    <w:rsid w:val="00B518AA"/>
    <w:rsid w:val="00B57D1D"/>
    <w:rsid w:val="00B62853"/>
    <w:rsid w:val="00B67B34"/>
    <w:rsid w:val="00B707ED"/>
    <w:rsid w:val="00B74126"/>
    <w:rsid w:val="00B76518"/>
    <w:rsid w:val="00B80FD3"/>
    <w:rsid w:val="00B84AAC"/>
    <w:rsid w:val="00B85F56"/>
    <w:rsid w:val="00B907DB"/>
    <w:rsid w:val="00B9081C"/>
    <w:rsid w:val="00B92B74"/>
    <w:rsid w:val="00B96CB7"/>
    <w:rsid w:val="00BA283E"/>
    <w:rsid w:val="00BA2A5B"/>
    <w:rsid w:val="00BA65AF"/>
    <w:rsid w:val="00BA6F31"/>
    <w:rsid w:val="00BB1DD2"/>
    <w:rsid w:val="00BB3566"/>
    <w:rsid w:val="00BC1017"/>
    <w:rsid w:val="00BC173F"/>
    <w:rsid w:val="00BC1C3D"/>
    <w:rsid w:val="00BC763D"/>
    <w:rsid w:val="00BD20BF"/>
    <w:rsid w:val="00BD7754"/>
    <w:rsid w:val="00BE436A"/>
    <w:rsid w:val="00BE73C5"/>
    <w:rsid w:val="00BF08E2"/>
    <w:rsid w:val="00C0457C"/>
    <w:rsid w:val="00C07A17"/>
    <w:rsid w:val="00C07C9B"/>
    <w:rsid w:val="00C122EA"/>
    <w:rsid w:val="00C131C0"/>
    <w:rsid w:val="00C1594A"/>
    <w:rsid w:val="00C27B76"/>
    <w:rsid w:val="00C347DA"/>
    <w:rsid w:val="00C36FC4"/>
    <w:rsid w:val="00C40FA6"/>
    <w:rsid w:val="00C46062"/>
    <w:rsid w:val="00C50D03"/>
    <w:rsid w:val="00C52D9D"/>
    <w:rsid w:val="00C555AC"/>
    <w:rsid w:val="00C74BB8"/>
    <w:rsid w:val="00C801E7"/>
    <w:rsid w:val="00C802D0"/>
    <w:rsid w:val="00C869E9"/>
    <w:rsid w:val="00C916D4"/>
    <w:rsid w:val="00CA2C4A"/>
    <w:rsid w:val="00CA3208"/>
    <w:rsid w:val="00CA4D82"/>
    <w:rsid w:val="00CA652B"/>
    <w:rsid w:val="00CB216D"/>
    <w:rsid w:val="00CB2CCD"/>
    <w:rsid w:val="00CB2F30"/>
    <w:rsid w:val="00CB4BC2"/>
    <w:rsid w:val="00CB5102"/>
    <w:rsid w:val="00CB5C96"/>
    <w:rsid w:val="00CD13BD"/>
    <w:rsid w:val="00CE240D"/>
    <w:rsid w:val="00CF52C5"/>
    <w:rsid w:val="00CF73FD"/>
    <w:rsid w:val="00D01321"/>
    <w:rsid w:val="00D04815"/>
    <w:rsid w:val="00D04F65"/>
    <w:rsid w:val="00D07912"/>
    <w:rsid w:val="00D11171"/>
    <w:rsid w:val="00D13A39"/>
    <w:rsid w:val="00D26D4D"/>
    <w:rsid w:val="00D275BC"/>
    <w:rsid w:val="00D3110B"/>
    <w:rsid w:val="00D32CA1"/>
    <w:rsid w:val="00D40862"/>
    <w:rsid w:val="00D55E16"/>
    <w:rsid w:val="00D700DC"/>
    <w:rsid w:val="00D71850"/>
    <w:rsid w:val="00D71ED8"/>
    <w:rsid w:val="00D77733"/>
    <w:rsid w:val="00D86215"/>
    <w:rsid w:val="00D9072B"/>
    <w:rsid w:val="00D91238"/>
    <w:rsid w:val="00D926DC"/>
    <w:rsid w:val="00DA6477"/>
    <w:rsid w:val="00DA679A"/>
    <w:rsid w:val="00DB1C04"/>
    <w:rsid w:val="00DB2832"/>
    <w:rsid w:val="00DB3B9E"/>
    <w:rsid w:val="00DB542D"/>
    <w:rsid w:val="00DB7224"/>
    <w:rsid w:val="00DD5BA4"/>
    <w:rsid w:val="00DD73D7"/>
    <w:rsid w:val="00DE5642"/>
    <w:rsid w:val="00DE616C"/>
    <w:rsid w:val="00DE66A9"/>
    <w:rsid w:val="00DE6FBD"/>
    <w:rsid w:val="00DE7848"/>
    <w:rsid w:val="00E000D0"/>
    <w:rsid w:val="00E0023E"/>
    <w:rsid w:val="00E11016"/>
    <w:rsid w:val="00E15D9F"/>
    <w:rsid w:val="00E1610D"/>
    <w:rsid w:val="00E20498"/>
    <w:rsid w:val="00E25CA4"/>
    <w:rsid w:val="00E32B7C"/>
    <w:rsid w:val="00E34F8C"/>
    <w:rsid w:val="00E4072A"/>
    <w:rsid w:val="00E46E1A"/>
    <w:rsid w:val="00E500A7"/>
    <w:rsid w:val="00E57248"/>
    <w:rsid w:val="00E61306"/>
    <w:rsid w:val="00E816C6"/>
    <w:rsid w:val="00E81CAC"/>
    <w:rsid w:val="00E913BA"/>
    <w:rsid w:val="00E9145F"/>
    <w:rsid w:val="00E92D06"/>
    <w:rsid w:val="00E96071"/>
    <w:rsid w:val="00EA0077"/>
    <w:rsid w:val="00EA1843"/>
    <w:rsid w:val="00EB1830"/>
    <w:rsid w:val="00EC0ACE"/>
    <w:rsid w:val="00EC1EF4"/>
    <w:rsid w:val="00EC3B23"/>
    <w:rsid w:val="00EC4166"/>
    <w:rsid w:val="00EC617C"/>
    <w:rsid w:val="00ED39A3"/>
    <w:rsid w:val="00ED3C9C"/>
    <w:rsid w:val="00ED3D68"/>
    <w:rsid w:val="00ED7EC8"/>
    <w:rsid w:val="00EE1A86"/>
    <w:rsid w:val="00F14327"/>
    <w:rsid w:val="00F15942"/>
    <w:rsid w:val="00F16194"/>
    <w:rsid w:val="00F21B14"/>
    <w:rsid w:val="00F22654"/>
    <w:rsid w:val="00F227EF"/>
    <w:rsid w:val="00F36099"/>
    <w:rsid w:val="00F42527"/>
    <w:rsid w:val="00F42975"/>
    <w:rsid w:val="00F43C52"/>
    <w:rsid w:val="00F45749"/>
    <w:rsid w:val="00F46808"/>
    <w:rsid w:val="00F61309"/>
    <w:rsid w:val="00F616EA"/>
    <w:rsid w:val="00F638ED"/>
    <w:rsid w:val="00F65FA9"/>
    <w:rsid w:val="00F7781D"/>
    <w:rsid w:val="00F9463E"/>
    <w:rsid w:val="00F95E56"/>
    <w:rsid w:val="00FA0D5B"/>
    <w:rsid w:val="00FA696E"/>
    <w:rsid w:val="00FC2CE2"/>
    <w:rsid w:val="00FC331D"/>
    <w:rsid w:val="00FC5594"/>
    <w:rsid w:val="00FC7890"/>
    <w:rsid w:val="00FD619B"/>
    <w:rsid w:val="00FE2341"/>
    <w:rsid w:val="00FE786F"/>
    <w:rsid w:val="00FF0B79"/>
    <w:rsid w:val="00FF2259"/>
    <w:rsid w:val="00FF26F5"/>
    <w:rsid w:val="00FF500A"/>
    <w:rsid w:val="00FF7C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7E8D556"/>
  <w15:docId w15:val="{E259C11A-0010-45C8-AC83-CCC61D8CD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30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B4701"/>
    <w:pPr>
      <w:ind w:left="720"/>
      <w:contextualSpacing/>
    </w:pPr>
  </w:style>
  <w:style w:type="character" w:styleId="Emphasis">
    <w:name w:val="Emphasis"/>
    <w:basedOn w:val="DefaultParagraphFont"/>
    <w:uiPriority w:val="20"/>
    <w:qFormat/>
    <w:rsid w:val="00915572"/>
    <w:rPr>
      <w:i/>
      <w:iCs/>
    </w:rPr>
  </w:style>
  <w:style w:type="character" w:styleId="Strong">
    <w:name w:val="Strong"/>
    <w:basedOn w:val="DefaultParagraphFont"/>
    <w:uiPriority w:val="22"/>
    <w:qFormat/>
    <w:rsid w:val="00915572"/>
    <w:rPr>
      <w:b/>
      <w:bCs/>
    </w:rPr>
  </w:style>
  <w:style w:type="paragraph" w:styleId="Header">
    <w:name w:val="header"/>
    <w:basedOn w:val="Normal"/>
    <w:link w:val="HeaderChar"/>
    <w:uiPriority w:val="99"/>
    <w:semiHidden/>
    <w:unhideWhenUsed/>
    <w:rsid w:val="0067627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76270"/>
  </w:style>
  <w:style w:type="paragraph" w:styleId="Footer">
    <w:name w:val="footer"/>
    <w:basedOn w:val="Normal"/>
    <w:link w:val="FooterChar"/>
    <w:uiPriority w:val="99"/>
    <w:unhideWhenUsed/>
    <w:rsid w:val="006762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6270"/>
  </w:style>
  <w:style w:type="paragraph" w:styleId="BalloonText">
    <w:name w:val="Balloon Text"/>
    <w:basedOn w:val="Normal"/>
    <w:link w:val="BalloonTextChar"/>
    <w:uiPriority w:val="99"/>
    <w:semiHidden/>
    <w:unhideWhenUsed/>
    <w:rsid w:val="006762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627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766065">
      <w:bodyDiv w:val="1"/>
      <w:marLeft w:val="0"/>
      <w:marRight w:val="0"/>
      <w:marTop w:val="0"/>
      <w:marBottom w:val="0"/>
      <w:divBdr>
        <w:top w:val="none" w:sz="0" w:space="0" w:color="auto"/>
        <w:left w:val="none" w:sz="0" w:space="0" w:color="auto"/>
        <w:bottom w:val="none" w:sz="0" w:space="0" w:color="auto"/>
        <w:right w:val="none" w:sz="0" w:space="0" w:color="auto"/>
      </w:divBdr>
      <w:divsChild>
        <w:div w:id="1983383200">
          <w:marLeft w:val="446"/>
          <w:marRight w:val="0"/>
          <w:marTop w:val="0"/>
          <w:marBottom w:val="0"/>
          <w:divBdr>
            <w:top w:val="none" w:sz="0" w:space="0" w:color="auto"/>
            <w:left w:val="none" w:sz="0" w:space="0" w:color="auto"/>
            <w:bottom w:val="none" w:sz="0" w:space="0" w:color="auto"/>
            <w:right w:val="none" w:sz="0" w:space="0" w:color="auto"/>
          </w:divBdr>
        </w:div>
        <w:div w:id="949044755">
          <w:marLeft w:val="446"/>
          <w:marRight w:val="0"/>
          <w:marTop w:val="0"/>
          <w:marBottom w:val="0"/>
          <w:divBdr>
            <w:top w:val="none" w:sz="0" w:space="0" w:color="auto"/>
            <w:left w:val="none" w:sz="0" w:space="0" w:color="auto"/>
            <w:bottom w:val="none" w:sz="0" w:space="0" w:color="auto"/>
            <w:right w:val="none" w:sz="0" w:space="0" w:color="auto"/>
          </w:divBdr>
        </w:div>
        <w:div w:id="724371630">
          <w:marLeft w:val="1166"/>
          <w:marRight w:val="0"/>
          <w:marTop w:val="0"/>
          <w:marBottom w:val="0"/>
          <w:divBdr>
            <w:top w:val="none" w:sz="0" w:space="0" w:color="auto"/>
            <w:left w:val="none" w:sz="0" w:space="0" w:color="auto"/>
            <w:bottom w:val="none" w:sz="0" w:space="0" w:color="auto"/>
            <w:right w:val="none" w:sz="0" w:space="0" w:color="auto"/>
          </w:divBdr>
        </w:div>
        <w:div w:id="1813672487">
          <w:marLeft w:val="446"/>
          <w:marRight w:val="0"/>
          <w:marTop w:val="0"/>
          <w:marBottom w:val="0"/>
          <w:divBdr>
            <w:top w:val="none" w:sz="0" w:space="0" w:color="auto"/>
            <w:left w:val="none" w:sz="0" w:space="0" w:color="auto"/>
            <w:bottom w:val="none" w:sz="0" w:space="0" w:color="auto"/>
            <w:right w:val="none" w:sz="0" w:space="0" w:color="auto"/>
          </w:divBdr>
        </w:div>
        <w:div w:id="909192022">
          <w:marLeft w:val="446"/>
          <w:marRight w:val="0"/>
          <w:marTop w:val="0"/>
          <w:marBottom w:val="0"/>
          <w:divBdr>
            <w:top w:val="none" w:sz="0" w:space="0" w:color="auto"/>
            <w:left w:val="none" w:sz="0" w:space="0" w:color="auto"/>
            <w:bottom w:val="none" w:sz="0" w:space="0" w:color="auto"/>
            <w:right w:val="none" w:sz="0" w:space="0" w:color="auto"/>
          </w:divBdr>
        </w:div>
        <w:div w:id="185410620">
          <w:marLeft w:val="446"/>
          <w:marRight w:val="0"/>
          <w:marTop w:val="0"/>
          <w:marBottom w:val="0"/>
          <w:divBdr>
            <w:top w:val="none" w:sz="0" w:space="0" w:color="auto"/>
            <w:left w:val="none" w:sz="0" w:space="0" w:color="auto"/>
            <w:bottom w:val="none" w:sz="0" w:space="0" w:color="auto"/>
            <w:right w:val="none" w:sz="0" w:space="0" w:color="auto"/>
          </w:divBdr>
        </w:div>
        <w:div w:id="542250519">
          <w:marLeft w:val="446"/>
          <w:marRight w:val="0"/>
          <w:marTop w:val="0"/>
          <w:marBottom w:val="0"/>
          <w:divBdr>
            <w:top w:val="none" w:sz="0" w:space="0" w:color="auto"/>
            <w:left w:val="none" w:sz="0" w:space="0" w:color="auto"/>
            <w:bottom w:val="none" w:sz="0" w:space="0" w:color="auto"/>
            <w:right w:val="none" w:sz="0" w:space="0" w:color="auto"/>
          </w:divBdr>
        </w:div>
      </w:divsChild>
    </w:div>
    <w:div w:id="329253649">
      <w:bodyDiv w:val="1"/>
      <w:marLeft w:val="0"/>
      <w:marRight w:val="0"/>
      <w:marTop w:val="0"/>
      <w:marBottom w:val="0"/>
      <w:divBdr>
        <w:top w:val="none" w:sz="0" w:space="0" w:color="auto"/>
        <w:left w:val="none" w:sz="0" w:space="0" w:color="auto"/>
        <w:bottom w:val="none" w:sz="0" w:space="0" w:color="auto"/>
        <w:right w:val="none" w:sz="0" w:space="0" w:color="auto"/>
      </w:divBdr>
      <w:divsChild>
        <w:div w:id="1090395600">
          <w:marLeft w:val="446"/>
          <w:marRight w:val="0"/>
          <w:marTop w:val="0"/>
          <w:marBottom w:val="0"/>
          <w:divBdr>
            <w:top w:val="none" w:sz="0" w:space="0" w:color="auto"/>
            <w:left w:val="none" w:sz="0" w:space="0" w:color="auto"/>
            <w:bottom w:val="none" w:sz="0" w:space="0" w:color="auto"/>
            <w:right w:val="none" w:sz="0" w:space="0" w:color="auto"/>
          </w:divBdr>
        </w:div>
        <w:div w:id="2115783942">
          <w:marLeft w:val="1166"/>
          <w:marRight w:val="0"/>
          <w:marTop w:val="0"/>
          <w:marBottom w:val="0"/>
          <w:divBdr>
            <w:top w:val="none" w:sz="0" w:space="0" w:color="auto"/>
            <w:left w:val="none" w:sz="0" w:space="0" w:color="auto"/>
            <w:bottom w:val="none" w:sz="0" w:space="0" w:color="auto"/>
            <w:right w:val="none" w:sz="0" w:space="0" w:color="auto"/>
          </w:divBdr>
        </w:div>
        <w:div w:id="1540359360">
          <w:marLeft w:val="446"/>
          <w:marRight w:val="0"/>
          <w:marTop w:val="0"/>
          <w:marBottom w:val="0"/>
          <w:divBdr>
            <w:top w:val="none" w:sz="0" w:space="0" w:color="auto"/>
            <w:left w:val="none" w:sz="0" w:space="0" w:color="auto"/>
            <w:bottom w:val="none" w:sz="0" w:space="0" w:color="auto"/>
            <w:right w:val="none" w:sz="0" w:space="0" w:color="auto"/>
          </w:divBdr>
        </w:div>
        <w:div w:id="1971746791">
          <w:marLeft w:val="1166"/>
          <w:marRight w:val="0"/>
          <w:marTop w:val="0"/>
          <w:marBottom w:val="0"/>
          <w:divBdr>
            <w:top w:val="none" w:sz="0" w:space="0" w:color="auto"/>
            <w:left w:val="none" w:sz="0" w:space="0" w:color="auto"/>
            <w:bottom w:val="none" w:sz="0" w:space="0" w:color="auto"/>
            <w:right w:val="none" w:sz="0" w:space="0" w:color="auto"/>
          </w:divBdr>
        </w:div>
      </w:divsChild>
    </w:div>
    <w:div w:id="361590958">
      <w:bodyDiv w:val="1"/>
      <w:marLeft w:val="0"/>
      <w:marRight w:val="0"/>
      <w:marTop w:val="0"/>
      <w:marBottom w:val="0"/>
      <w:divBdr>
        <w:top w:val="none" w:sz="0" w:space="0" w:color="auto"/>
        <w:left w:val="none" w:sz="0" w:space="0" w:color="auto"/>
        <w:bottom w:val="none" w:sz="0" w:space="0" w:color="auto"/>
        <w:right w:val="none" w:sz="0" w:space="0" w:color="auto"/>
      </w:divBdr>
      <w:divsChild>
        <w:div w:id="1630550241">
          <w:marLeft w:val="446"/>
          <w:marRight w:val="0"/>
          <w:marTop w:val="0"/>
          <w:marBottom w:val="0"/>
          <w:divBdr>
            <w:top w:val="none" w:sz="0" w:space="0" w:color="auto"/>
            <w:left w:val="none" w:sz="0" w:space="0" w:color="auto"/>
            <w:bottom w:val="none" w:sz="0" w:space="0" w:color="auto"/>
            <w:right w:val="none" w:sz="0" w:space="0" w:color="auto"/>
          </w:divBdr>
        </w:div>
        <w:div w:id="266161861">
          <w:marLeft w:val="446"/>
          <w:marRight w:val="0"/>
          <w:marTop w:val="0"/>
          <w:marBottom w:val="0"/>
          <w:divBdr>
            <w:top w:val="none" w:sz="0" w:space="0" w:color="auto"/>
            <w:left w:val="none" w:sz="0" w:space="0" w:color="auto"/>
            <w:bottom w:val="none" w:sz="0" w:space="0" w:color="auto"/>
            <w:right w:val="none" w:sz="0" w:space="0" w:color="auto"/>
          </w:divBdr>
        </w:div>
        <w:div w:id="1830050530">
          <w:marLeft w:val="446"/>
          <w:marRight w:val="0"/>
          <w:marTop w:val="0"/>
          <w:marBottom w:val="0"/>
          <w:divBdr>
            <w:top w:val="none" w:sz="0" w:space="0" w:color="auto"/>
            <w:left w:val="none" w:sz="0" w:space="0" w:color="auto"/>
            <w:bottom w:val="none" w:sz="0" w:space="0" w:color="auto"/>
            <w:right w:val="none" w:sz="0" w:space="0" w:color="auto"/>
          </w:divBdr>
        </w:div>
        <w:div w:id="1541094025">
          <w:marLeft w:val="1166"/>
          <w:marRight w:val="0"/>
          <w:marTop w:val="0"/>
          <w:marBottom w:val="0"/>
          <w:divBdr>
            <w:top w:val="none" w:sz="0" w:space="0" w:color="auto"/>
            <w:left w:val="none" w:sz="0" w:space="0" w:color="auto"/>
            <w:bottom w:val="none" w:sz="0" w:space="0" w:color="auto"/>
            <w:right w:val="none" w:sz="0" w:space="0" w:color="auto"/>
          </w:divBdr>
        </w:div>
        <w:div w:id="2004240106">
          <w:marLeft w:val="1166"/>
          <w:marRight w:val="0"/>
          <w:marTop w:val="0"/>
          <w:marBottom w:val="0"/>
          <w:divBdr>
            <w:top w:val="none" w:sz="0" w:space="0" w:color="auto"/>
            <w:left w:val="none" w:sz="0" w:space="0" w:color="auto"/>
            <w:bottom w:val="none" w:sz="0" w:space="0" w:color="auto"/>
            <w:right w:val="none" w:sz="0" w:space="0" w:color="auto"/>
          </w:divBdr>
        </w:div>
        <w:div w:id="1557160107">
          <w:marLeft w:val="446"/>
          <w:marRight w:val="0"/>
          <w:marTop w:val="0"/>
          <w:marBottom w:val="0"/>
          <w:divBdr>
            <w:top w:val="none" w:sz="0" w:space="0" w:color="auto"/>
            <w:left w:val="none" w:sz="0" w:space="0" w:color="auto"/>
            <w:bottom w:val="none" w:sz="0" w:space="0" w:color="auto"/>
            <w:right w:val="none" w:sz="0" w:space="0" w:color="auto"/>
          </w:divBdr>
        </w:div>
      </w:divsChild>
    </w:div>
    <w:div w:id="436759879">
      <w:bodyDiv w:val="1"/>
      <w:marLeft w:val="0"/>
      <w:marRight w:val="0"/>
      <w:marTop w:val="0"/>
      <w:marBottom w:val="0"/>
      <w:divBdr>
        <w:top w:val="none" w:sz="0" w:space="0" w:color="auto"/>
        <w:left w:val="none" w:sz="0" w:space="0" w:color="auto"/>
        <w:bottom w:val="none" w:sz="0" w:space="0" w:color="auto"/>
        <w:right w:val="none" w:sz="0" w:space="0" w:color="auto"/>
      </w:divBdr>
      <w:divsChild>
        <w:div w:id="1674726944">
          <w:marLeft w:val="446"/>
          <w:marRight w:val="0"/>
          <w:marTop w:val="0"/>
          <w:marBottom w:val="0"/>
          <w:divBdr>
            <w:top w:val="none" w:sz="0" w:space="0" w:color="auto"/>
            <w:left w:val="none" w:sz="0" w:space="0" w:color="auto"/>
            <w:bottom w:val="none" w:sz="0" w:space="0" w:color="auto"/>
            <w:right w:val="none" w:sz="0" w:space="0" w:color="auto"/>
          </w:divBdr>
        </w:div>
        <w:div w:id="1549222995">
          <w:marLeft w:val="1166"/>
          <w:marRight w:val="0"/>
          <w:marTop w:val="0"/>
          <w:marBottom w:val="0"/>
          <w:divBdr>
            <w:top w:val="none" w:sz="0" w:space="0" w:color="auto"/>
            <w:left w:val="none" w:sz="0" w:space="0" w:color="auto"/>
            <w:bottom w:val="none" w:sz="0" w:space="0" w:color="auto"/>
            <w:right w:val="none" w:sz="0" w:space="0" w:color="auto"/>
          </w:divBdr>
        </w:div>
        <w:div w:id="1498308001">
          <w:marLeft w:val="1886"/>
          <w:marRight w:val="0"/>
          <w:marTop w:val="0"/>
          <w:marBottom w:val="0"/>
          <w:divBdr>
            <w:top w:val="none" w:sz="0" w:space="0" w:color="auto"/>
            <w:left w:val="none" w:sz="0" w:space="0" w:color="auto"/>
            <w:bottom w:val="none" w:sz="0" w:space="0" w:color="auto"/>
            <w:right w:val="none" w:sz="0" w:space="0" w:color="auto"/>
          </w:divBdr>
        </w:div>
        <w:div w:id="93327165">
          <w:marLeft w:val="1886"/>
          <w:marRight w:val="0"/>
          <w:marTop w:val="0"/>
          <w:marBottom w:val="0"/>
          <w:divBdr>
            <w:top w:val="none" w:sz="0" w:space="0" w:color="auto"/>
            <w:left w:val="none" w:sz="0" w:space="0" w:color="auto"/>
            <w:bottom w:val="none" w:sz="0" w:space="0" w:color="auto"/>
            <w:right w:val="none" w:sz="0" w:space="0" w:color="auto"/>
          </w:divBdr>
        </w:div>
        <w:div w:id="816994464">
          <w:marLeft w:val="1886"/>
          <w:marRight w:val="0"/>
          <w:marTop w:val="0"/>
          <w:marBottom w:val="0"/>
          <w:divBdr>
            <w:top w:val="none" w:sz="0" w:space="0" w:color="auto"/>
            <w:left w:val="none" w:sz="0" w:space="0" w:color="auto"/>
            <w:bottom w:val="none" w:sz="0" w:space="0" w:color="auto"/>
            <w:right w:val="none" w:sz="0" w:space="0" w:color="auto"/>
          </w:divBdr>
        </w:div>
        <w:div w:id="1046413797">
          <w:marLeft w:val="446"/>
          <w:marRight w:val="0"/>
          <w:marTop w:val="0"/>
          <w:marBottom w:val="0"/>
          <w:divBdr>
            <w:top w:val="none" w:sz="0" w:space="0" w:color="auto"/>
            <w:left w:val="none" w:sz="0" w:space="0" w:color="auto"/>
            <w:bottom w:val="none" w:sz="0" w:space="0" w:color="auto"/>
            <w:right w:val="none" w:sz="0" w:space="0" w:color="auto"/>
          </w:divBdr>
        </w:div>
        <w:div w:id="1722317837">
          <w:marLeft w:val="1166"/>
          <w:marRight w:val="0"/>
          <w:marTop w:val="0"/>
          <w:marBottom w:val="0"/>
          <w:divBdr>
            <w:top w:val="none" w:sz="0" w:space="0" w:color="auto"/>
            <w:left w:val="none" w:sz="0" w:space="0" w:color="auto"/>
            <w:bottom w:val="none" w:sz="0" w:space="0" w:color="auto"/>
            <w:right w:val="none" w:sz="0" w:space="0" w:color="auto"/>
          </w:divBdr>
        </w:div>
        <w:div w:id="1113941360">
          <w:marLeft w:val="1166"/>
          <w:marRight w:val="0"/>
          <w:marTop w:val="0"/>
          <w:marBottom w:val="0"/>
          <w:divBdr>
            <w:top w:val="none" w:sz="0" w:space="0" w:color="auto"/>
            <w:left w:val="none" w:sz="0" w:space="0" w:color="auto"/>
            <w:bottom w:val="none" w:sz="0" w:space="0" w:color="auto"/>
            <w:right w:val="none" w:sz="0" w:space="0" w:color="auto"/>
          </w:divBdr>
        </w:div>
      </w:divsChild>
    </w:div>
    <w:div w:id="785008394">
      <w:bodyDiv w:val="1"/>
      <w:marLeft w:val="0"/>
      <w:marRight w:val="0"/>
      <w:marTop w:val="0"/>
      <w:marBottom w:val="0"/>
      <w:divBdr>
        <w:top w:val="none" w:sz="0" w:space="0" w:color="auto"/>
        <w:left w:val="none" w:sz="0" w:space="0" w:color="auto"/>
        <w:bottom w:val="none" w:sz="0" w:space="0" w:color="auto"/>
        <w:right w:val="none" w:sz="0" w:space="0" w:color="auto"/>
      </w:divBdr>
      <w:divsChild>
        <w:div w:id="1639532604">
          <w:marLeft w:val="446"/>
          <w:marRight w:val="0"/>
          <w:marTop w:val="0"/>
          <w:marBottom w:val="0"/>
          <w:divBdr>
            <w:top w:val="none" w:sz="0" w:space="0" w:color="auto"/>
            <w:left w:val="none" w:sz="0" w:space="0" w:color="auto"/>
            <w:bottom w:val="none" w:sz="0" w:space="0" w:color="auto"/>
            <w:right w:val="none" w:sz="0" w:space="0" w:color="auto"/>
          </w:divBdr>
        </w:div>
        <w:div w:id="996304419">
          <w:marLeft w:val="1166"/>
          <w:marRight w:val="0"/>
          <w:marTop w:val="0"/>
          <w:marBottom w:val="0"/>
          <w:divBdr>
            <w:top w:val="none" w:sz="0" w:space="0" w:color="auto"/>
            <w:left w:val="none" w:sz="0" w:space="0" w:color="auto"/>
            <w:bottom w:val="none" w:sz="0" w:space="0" w:color="auto"/>
            <w:right w:val="none" w:sz="0" w:space="0" w:color="auto"/>
          </w:divBdr>
        </w:div>
        <w:div w:id="1183780784">
          <w:marLeft w:val="446"/>
          <w:marRight w:val="0"/>
          <w:marTop w:val="0"/>
          <w:marBottom w:val="0"/>
          <w:divBdr>
            <w:top w:val="none" w:sz="0" w:space="0" w:color="auto"/>
            <w:left w:val="none" w:sz="0" w:space="0" w:color="auto"/>
            <w:bottom w:val="none" w:sz="0" w:space="0" w:color="auto"/>
            <w:right w:val="none" w:sz="0" w:space="0" w:color="auto"/>
          </w:divBdr>
        </w:div>
        <w:div w:id="612976121">
          <w:marLeft w:val="1166"/>
          <w:marRight w:val="0"/>
          <w:marTop w:val="0"/>
          <w:marBottom w:val="0"/>
          <w:divBdr>
            <w:top w:val="none" w:sz="0" w:space="0" w:color="auto"/>
            <w:left w:val="none" w:sz="0" w:space="0" w:color="auto"/>
            <w:bottom w:val="none" w:sz="0" w:space="0" w:color="auto"/>
            <w:right w:val="none" w:sz="0" w:space="0" w:color="auto"/>
          </w:divBdr>
        </w:div>
        <w:div w:id="1166674882">
          <w:marLeft w:val="1166"/>
          <w:marRight w:val="0"/>
          <w:marTop w:val="0"/>
          <w:marBottom w:val="0"/>
          <w:divBdr>
            <w:top w:val="none" w:sz="0" w:space="0" w:color="auto"/>
            <w:left w:val="none" w:sz="0" w:space="0" w:color="auto"/>
            <w:bottom w:val="none" w:sz="0" w:space="0" w:color="auto"/>
            <w:right w:val="none" w:sz="0" w:space="0" w:color="auto"/>
          </w:divBdr>
        </w:div>
        <w:div w:id="253362525">
          <w:marLeft w:val="446"/>
          <w:marRight w:val="0"/>
          <w:marTop w:val="0"/>
          <w:marBottom w:val="0"/>
          <w:divBdr>
            <w:top w:val="none" w:sz="0" w:space="0" w:color="auto"/>
            <w:left w:val="none" w:sz="0" w:space="0" w:color="auto"/>
            <w:bottom w:val="none" w:sz="0" w:space="0" w:color="auto"/>
            <w:right w:val="none" w:sz="0" w:space="0" w:color="auto"/>
          </w:divBdr>
        </w:div>
        <w:div w:id="1099058621">
          <w:marLeft w:val="1166"/>
          <w:marRight w:val="0"/>
          <w:marTop w:val="0"/>
          <w:marBottom w:val="0"/>
          <w:divBdr>
            <w:top w:val="none" w:sz="0" w:space="0" w:color="auto"/>
            <w:left w:val="none" w:sz="0" w:space="0" w:color="auto"/>
            <w:bottom w:val="none" w:sz="0" w:space="0" w:color="auto"/>
            <w:right w:val="none" w:sz="0" w:space="0" w:color="auto"/>
          </w:divBdr>
        </w:div>
        <w:div w:id="155003772">
          <w:marLeft w:val="446"/>
          <w:marRight w:val="0"/>
          <w:marTop w:val="0"/>
          <w:marBottom w:val="0"/>
          <w:divBdr>
            <w:top w:val="none" w:sz="0" w:space="0" w:color="auto"/>
            <w:left w:val="none" w:sz="0" w:space="0" w:color="auto"/>
            <w:bottom w:val="none" w:sz="0" w:space="0" w:color="auto"/>
            <w:right w:val="none" w:sz="0" w:space="0" w:color="auto"/>
          </w:divBdr>
        </w:div>
        <w:div w:id="1687827254">
          <w:marLeft w:val="1166"/>
          <w:marRight w:val="0"/>
          <w:marTop w:val="0"/>
          <w:marBottom w:val="0"/>
          <w:divBdr>
            <w:top w:val="none" w:sz="0" w:space="0" w:color="auto"/>
            <w:left w:val="none" w:sz="0" w:space="0" w:color="auto"/>
            <w:bottom w:val="none" w:sz="0" w:space="0" w:color="auto"/>
            <w:right w:val="none" w:sz="0" w:space="0" w:color="auto"/>
          </w:divBdr>
        </w:div>
      </w:divsChild>
    </w:div>
    <w:div w:id="1145776372">
      <w:bodyDiv w:val="1"/>
      <w:marLeft w:val="0"/>
      <w:marRight w:val="0"/>
      <w:marTop w:val="0"/>
      <w:marBottom w:val="0"/>
      <w:divBdr>
        <w:top w:val="none" w:sz="0" w:space="0" w:color="auto"/>
        <w:left w:val="none" w:sz="0" w:space="0" w:color="auto"/>
        <w:bottom w:val="none" w:sz="0" w:space="0" w:color="auto"/>
        <w:right w:val="none" w:sz="0" w:space="0" w:color="auto"/>
      </w:divBdr>
      <w:divsChild>
        <w:div w:id="425460091">
          <w:marLeft w:val="446"/>
          <w:marRight w:val="0"/>
          <w:marTop w:val="0"/>
          <w:marBottom w:val="0"/>
          <w:divBdr>
            <w:top w:val="none" w:sz="0" w:space="0" w:color="auto"/>
            <w:left w:val="none" w:sz="0" w:space="0" w:color="auto"/>
            <w:bottom w:val="none" w:sz="0" w:space="0" w:color="auto"/>
            <w:right w:val="none" w:sz="0" w:space="0" w:color="auto"/>
          </w:divBdr>
        </w:div>
      </w:divsChild>
    </w:div>
    <w:div w:id="1262495991">
      <w:bodyDiv w:val="1"/>
      <w:marLeft w:val="0"/>
      <w:marRight w:val="0"/>
      <w:marTop w:val="0"/>
      <w:marBottom w:val="0"/>
      <w:divBdr>
        <w:top w:val="none" w:sz="0" w:space="0" w:color="auto"/>
        <w:left w:val="none" w:sz="0" w:space="0" w:color="auto"/>
        <w:bottom w:val="none" w:sz="0" w:space="0" w:color="auto"/>
        <w:right w:val="none" w:sz="0" w:space="0" w:color="auto"/>
      </w:divBdr>
      <w:divsChild>
        <w:div w:id="2112582379">
          <w:marLeft w:val="446"/>
          <w:marRight w:val="0"/>
          <w:marTop w:val="0"/>
          <w:marBottom w:val="0"/>
          <w:divBdr>
            <w:top w:val="none" w:sz="0" w:space="0" w:color="auto"/>
            <w:left w:val="none" w:sz="0" w:space="0" w:color="auto"/>
            <w:bottom w:val="none" w:sz="0" w:space="0" w:color="auto"/>
            <w:right w:val="none" w:sz="0" w:space="0" w:color="auto"/>
          </w:divBdr>
        </w:div>
        <w:div w:id="2107725897">
          <w:marLeft w:val="1166"/>
          <w:marRight w:val="0"/>
          <w:marTop w:val="0"/>
          <w:marBottom w:val="0"/>
          <w:divBdr>
            <w:top w:val="none" w:sz="0" w:space="0" w:color="auto"/>
            <w:left w:val="none" w:sz="0" w:space="0" w:color="auto"/>
            <w:bottom w:val="none" w:sz="0" w:space="0" w:color="auto"/>
            <w:right w:val="none" w:sz="0" w:space="0" w:color="auto"/>
          </w:divBdr>
        </w:div>
        <w:div w:id="1644237105">
          <w:marLeft w:val="446"/>
          <w:marRight w:val="0"/>
          <w:marTop w:val="0"/>
          <w:marBottom w:val="0"/>
          <w:divBdr>
            <w:top w:val="none" w:sz="0" w:space="0" w:color="auto"/>
            <w:left w:val="none" w:sz="0" w:space="0" w:color="auto"/>
            <w:bottom w:val="none" w:sz="0" w:space="0" w:color="auto"/>
            <w:right w:val="none" w:sz="0" w:space="0" w:color="auto"/>
          </w:divBdr>
        </w:div>
        <w:div w:id="350686849">
          <w:marLeft w:val="1166"/>
          <w:marRight w:val="0"/>
          <w:marTop w:val="0"/>
          <w:marBottom w:val="0"/>
          <w:divBdr>
            <w:top w:val="none" w:sz="0" w:space="0" w:color="auto"/>
            <w:left w:val="none" w:sz="0" w:space="0" w:color="auto"/>
            <w:bottom w:val="none" w:sz="0" w:space="0" w:color="auto"/>
            <w:right w:val="none" w:sz="0" w:space="0" w:color="auto"/>
          </w:divBdr>
        </w:div>
        <w:div w:id="235167351">
          <w:marLeft w:val="1166"/>
          <w:marRight w:val="0"/>
          <w:marTop w:val="0"/>
          <w:marBottom w:val="0"/>
          <w:divBdr>
            <w:top w:val="none" w:sz="0" w:space="0" w:color="auto"/>
            <w:left w:val="none" w:sz="0" w:space="0" w:color="auto"/>
            <w:bottom w:val="none" w:sz="0" w:space="0" w:color="auto"/>
            <w:right w:val="none" w:sz="0" w:space="0" w:color="auto"/>
          </w:divBdr>
        </w:div>
        <w:div w:id="1252473560">
          <w:marLeft w:val="446"/>
          <w:marRight w:val="0"/>
          <w:marTop w:val="0"/>
          <w:marBottom w:val="0"/>
          <w:divBdr>
            <w:top w:val="none" w:sz="0" w:space="0" w:color="auto"/>
            <w:left w:val="none" w:sz="0" w:space="0" w:color="auto"/>
            <w:bottom w:val="none" w:sz="0" w:space="0" w:color="auto"/>
            <w:right w:val="none" w:sz="0" w:space="0" w:color="auto"/>
          </w:divBdr>
        </w:div>
        <w:div w:id="1852640109">
          <w:marLeft w:val="1166"/>
          <w:marRight w:val="0"/>
          <w:marTop w:val="0"/>
          <w:marBottom w:val="0"/>
          <w:divBdr>
            <w:top w:val="none" w:sz="0" w:space="0" w:color="auto"/>
            <w:left w:val="none" w:sz="0" w:space="0" w:color="auto"/>
            <w:bottom w:val="none" w:sz="0" w:space="0" w:color="auto"/>
            <w:right w:val="none" w:sz="0" w:space="0" w:color="auto"/>
          </w:divBdr>
        </w:div>
        <w:div w:id="962349092">
          <w:marLeft w:val="446"/>
          <w:marRight w:val="0"/>
          <w:marTop w:val="0"/>
          <w:marBottom w:val="0"/>
          <w:divBdr>
            <w:top w:val="none" w:sz="0" w:space="0" w:color="auto"/>
            <w:left w:val="none" w:sz="0" w:space="0" w:color="auto"/>
            <w:bottom w:val="none" w:sz="0" w:space="0" w:color="auto"/>
            <w:right w:val="none" w:sz="0" w:space="0" w:color="auto"/>
          </w:divBdr>
        </w:div>
        <w:div w:id="1301688085">
          <w:marLeft w:val="1166"/>
          <w:marRight w:val="0"/>
          <w:marTop w:val="0"/>
          <w:marBottom w:val="0"/>
          <w:divBdr>
            <w:top w:val="none" w:sz="0" w:space="0" w:color="auto"/>
            <w:left w:val="none" w:sz="0" w:space="0" w:color="auto"/>
            <w:bottom w:val="none" w:sz="0" w:space="0" w:color="auto"/>
            <w:right w:val="none" w:sz="0" w:space="0" w:color="auto"/>
          </w:divBdr>
        </w:div>
      </w:divsChild>
    </w:div>
    <w:div w:id="1607469598">
      <w:bodyDiv w:val="1"/>
      <w:marLeft w:val="0"/>
      <w:marRight w:val="0"/>
      <w:marTop w:val="0"/>
      <w:marBottom w:val="0"/>
      <w:divBdr>
        <w:top w:val="none" w:sz="0" w:space="0" w:color="auto"/>
        <w:left w:val="none" w:sz="0" w:space="0" w:color="auto"/>
        <w:bottom w:val="none" w:sz="0" w:space="0" w:color="auto"/>
        <w:right w:val="none" w:sz="0" w:space="0" w:color="auto"/>
      </w:divBdr>
      <w:divsChild>
        <w:div w:id="395275764">
          <w:marLeft w:val="446"/>
          <w:marRight w:val="0"/>
          <w:marTop w:val="0"/>
          <w:marBottom w:val="0"/>
          <w:divBdr>
            <w:top w:val="none" w:sz="0" w:space="0" w:color="auto"/>
            <w:left w:val="none" w:sz="0" w:space="0" w:color="auto"/>
            <w:bottom w:val="none" w:sz="0" w:space="0" w:color="auto"/>
            <w:right w:val="none" w:sz="0" w:space="0" w:color="auto"/>
          </w:divBdr>
        </w:div>
      </w:divsChild>
    </w:div>
    <w:div w:id="1875657545">
      <w:bodyDiv w:val="1"/>
      <w:marLeft w:val="0"/>
      <w:marRight w:val="0"/>
      <w:marTop w:val="0"/>
      <w:marBottom w:val="0"/>
      <w:divBdr>
        <w:top w:val="none" w:sz="0" w:space="0" w:color="auto"/>
        <w:left w:val="none" w:sz="0" w:space="0" w:color="auto"/>
        <w:bottom w:val="none" w:sz="0" w:space="0" w:color="auto"/>
        <w:right w:val="none" w:sz="0" w:space="0" w:color="auto"/>
      </w:divBdr>
    </w:div>
    <w:div w:id="1933783087">
      <w:bodyDiv w:val="1"/>
      <w:marLeft w:val="0"/>
      <w:marRight w:val="0"/>
      <w:marTop w:val="0"/>
      <w:marBottom w:val="0"/>
      <w:divBdr>
        <w:top w:val="none" w:sz="0" w:space="0" w:color="auto"/>
        <w:left w:val="none" w:sz="0" w:space="0" w:color="auto"/>
        <w:bottom w:val="none" w:sz="0" w:space="0" w:color="auto"/>
        <w:right w:val="none" w:sz="0" w:space="0" w:color="auto"/>
      </w:divBdr>
      <w:divsChild>
        <w:div w:id="1495798339">
          <w:marLeft w:val="446"/>
          <w:marRight w:val="0"/>
          <w:marTop w:val="0"/>
          <w:marBottom w:val="0"/>
          <w:divBdr>
            <w:top w:val="none" w:sz="0" w:space="0" w:color="auto"/>
            <w:left w:val="none" w:sz="0" w:space="0" w:color="auto"/>
            <w:bottom w:val="none" w:sz="0" w:space="0" w:color="auto"/>
            <w:right w:val="none" w:sz="0" w:space="0" w:color="auto"/>
          </w:divBdr>
        </w:div>
        <w:div w:id="87577952">
          <w:marLeft w:val="446"/>
          <w:marRight w:val="0"/>
          <w:marTop w:val="0"/>
          <w:marBottom w:val="0"/>
          <w:divBdr>
            <w:top w:val="none" w:sz="0" w:space="0" w:color="auto"/>
            <w:left w:val="none" w:sz="0" w:space="0" w:color="auto"/>
            <w:bottom w:val="none" w:sz="0" w:space="0" w:color="auto"/>
            <w:right w:val="none" w:sz="0" w:space="0" w:color="auto"/>
          </w:divBdr>
        </w:div>
        <w:div w:id="1984118001">
          <w:marLeft w:val="1166"/>
          <w:marRight w:val="0"/>
          <w:marTop w:val="0"/>
          <w:marBottom w:val="0"/>
          <w:divBdr>
            <w:top w:val="none" w:sz="0" w:space="0" w:color="auto"/>
            <w:left w:val="none" w:sz="0" w:space="0" w:color="auto"/>
            <w:bottom w:val="none" w:sz="0" w:space="0" w:color="auto"/>
            <w:right w:val="none" w:sz="0" w:space="0" w:color="auto"/>
          </w:divBdr>
        </w:div>
        <w:div w:id="2143648107">
          <w:marLeft w:val="446"/>
          <w:marRight w:val="0"/>
          <w:marTop w:val="0"/>
          <w:marBottom w:val="0"/>
          <w:divBdr>
            <w:top w:val="none" w:sz="0" w:space="0" w:color="auto"/>
            <w:left w:val="none" w:sz="0" w:space="0" w:color="auto"/>
            <w:bottom w:val="none" w:sz="0" w:space="0" w:color="auto"/>
            <w:right w:val="none" w:sz="0" w:space="0" w:color="auto"/>
          </w:divBdr>
        </w:div>
        <w:div w:id="696975968">
          <w:marLeft w:val="446"/>
          <w:marRight w:val="0"/>
          <w:marTop w:val="0"/>
          <w:marBottom w:val="0"/>
          <w:divBdr>
            <w:top w:val="none" w:sz="0" w:space="0" w:color="auto"/>
            <w:left w:val="none" w:sz="0" w:space="0" w:color="auto"/>
            <w:bottom w:val="none" w:sz="0" w:space="0" w:color="auto"/>
            <w:right w:val="none" w:sz="0" w:space="0" w:color="auto"/>
          </w:divBdr>
        </w:div>
        <w:div w:id="1226145736">
          <w:marLeft w:val="446"/>
          <w:marRight w:val="0"/>
          <w:marTop w:val="0"/>
          <w:marBottom w:val="0"/>
          <w:divBdr>
            <w:top w:val="none" w:sz="0" w:space="0" w:color="auto"/>
            <w:left w:val="none" w:sz="0" w:space="0" w:color="auto"/>
            <w:bottom w:val="none" w:sz="0" w:space="0" w:color="auto"/>
            <w:right w:val="none" w:sz="0" w:space="0" w:color="auto"/>
          </w:divBdr>
        </w:div>
        <w:div w:id="1210265329">
          <w:marLeft w:val="446"/>
          <w:marRight w:val="0"/>
          <w:marTop w:val="0"/>
          <w:marBottom w:val="0"/>
          <w:divBdr>
            <w:top w:val="none" w:sz="0" w:space="0" w:color="auto"/>
            <w:left w:val="none" w:sz="0" w:space="0" w:color="auto"/>
            <w:bottom w:val="none" w:sz="0" w:space="0" w:color="auto"/>
            <w:right w:val="none" w:sz="0" w:space="0" w:color="auto"/>
          </w:divBdr>
        </w:div>
      </w:divsChild>
    </w:div>
    <w:div w:id="1936862944">
      <w:bodyDiv w:val="1"/>
      <w:marLeft w:val="0"/>
      <w:marRight w:val="0"/>
      <w:marTop w:val="0"/>
      <w:marBottom w:val="0"/>
      <w:divBdr>
        <w:top w:val="none" w:sz="0" w:space="0" w:color="auto"/>
        <w:left w:val="none" w:sz="0" w:space="0" w:color="auto"/>
        <w:bottom w:val="none" w:sz="0" w:space="0" w:color="auto"/>
        <w:right w:val="none" w:sz="0" w:space="0" w:color="auto"/>
      </w:divBdr>
      <w:divsChild>
        <w:div w:id="418332873">
          <w:marLeft w:val="446"/>
          <w:marRight w:val="0"/>
          <w:marTop w:val="0"/>
          <w:marBottom w:val="0"/>
          <w:divBdr>
            <w:top w:val="none" w:sz="0" w:space="0" w:color="auto"/>
            <w:left w:val="none" w:sz="0" w:space="0" w:color="auto"/>
            <w:bottom w:val="none" w:sz="0" w:space="0" w:color="auto"/>
            <w:right w:val="none" w:sz="0" w:space="0" w:color="auto"/>
          </w:divBdr>
        </w:div>
      </w:divsChild>
    </w:div>
    <w:div w:id="1981811411">
      <w:bodyDiv w:val="1"/>
      <w:marLeft w:val="0"/>
      <w:marRight w:val="0"/>
      <w:marTop w:val="0"/>
      <w:marBottom w:val="0"/>
      <w:divBdr>
        <w:top w:val="none" w:sz="0" w:space="0" w:color="auto"/>
        <w:left w:val="none" w:sz="0" w:space="0" w:color="auto"/>
        <w:bottom w:val="none" w:sz="0" w:space="0" w:color="auto"/>
        <w:right w:val="none" w:sz="0" w:space="0" w:color="auto"/>
      </w:divBdr>
      <w:divsChild>
        <w:div w:id="766849871">
          <w:marLeft w:val="1166"/>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826F09-57E2-4176-860B-67308BBB8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345</Words>
  <Characters>7520</Characters>
  <Application>Microsoft Office Word</Application>
  <DocSecurity>0</DocSecurity>
  <Lines>192</Lines>
  <Paragraphs>140</Paragraphs>
  <ScaleCrop>false</ScaleCrop>
  <HeadingPairs>
    <vt:vector size="2" baseType="variant">
      <vt:variant>
        <vt:lpstr>Title</vt:lpstr>
      </vt:variant>
      <vt:variant>
        <vt:i4>1</vt:i4>
      </vt:variant>
    </vt:vector>
  </HeadingPairs>
  <TitlesOfParts>
    <vt:vector size="1" baseType="lpstr">
      <vt:lpstr/>
    </vt:vector>
  </TitlesOfParts>
  <Company>East Los Angeles College</Company>
  <LinksUpToDate>false</LinksUpToDate>
  <CharactersWithSpaces>8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siness</dc:creator>
  <cp:keywords/>
  <dc:description/>
  <cp:lastModifiedBy>Frank Aguirre</cp:lastModifiedBy>
  <cp:revision>3</cp:revision>
  <cp:lastPrinted>2019-05-13T23:13:00Z</cp:lastPrinted>
  <dcterms:created xsi:type="dcterms:W3CDTF">2025-05-11T16:09:00Z</dcterms:created>
  <dcterms:modified xsi:type="dcterms:W3CDTF">2025-05-11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db8477-1401-4773-b683-470877ecc26b</vt:lpwstr>
  </property>
</Properties>
</file>